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04F507" w14:textId="77777777" w:rsidR="00AA51C5" w:rsidRPr="00821C2D" w:rsidRDefault="00821C2D" w:rsidP="00821C2D">
      <w:pPr>
        <w:ind w:left="-630"/>
        <w:rPr>
          <w:sz w:val="24"/>
          <w:szCs w:val="24"/>
        </w:rPr>
      </w:pPr>
      <w:bookmarkStart w:id="0" w:name="_GoBack"/>
      <w:bookmarkEnd w:id="0"/>
      <w:r w:rsidRPr="00821C2D">
        <w:rPr>
          <w:rStyle w:val="Heading1Char"/>
          <w:color w:val="auto"/>
          <w:sz w:val="24"/>
          <w:szCs w:val="24"/>
          <w:lang w:val="ka-GE"/>
        </w:rPr>
        <w:t>დანართი #1</w:t>
      </w:r>
    </w:p>
    <w:p w14:paraId="2338FD7D" w14:textId="77777777" w:rsidR="00D20A55" w:rsidRDefault="00D20A55"/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3740"/>
        <w:gridCol w:w="6970"/>
      </w:tblGrid>
      <w:tr w:rsidR="0067533B" w14:paraId="1F979891" w14:textId="77777777" w:rsidTr="00D20A55">
        <w:tc>
          <w:tcPr>
            <w:tcW w:w="10710" w:type="dxa"/>
            <w:gridSpan w:val="2"/>
            <w:shd w:val="clear" w:color="auto" w:fill="009CA8"/>
          </w:tcPr>
          <w:p w14:paraId="5C61661F" w14:textId="77777777" w:rsidR="0067533B" w:rsidRPr="00904C8D" w:rsidRDefault="0067533B">
            <w:pPr>
              <w:rPr>
                <w:color w:val="FFFFFF" w:themeColor="background1"/>
                <w:sz w:val="28"/>
                <w:szCs w:val="28"/>
                <w:lang w:val="ka-GE"/>
              </w:rPr>
            </w:pPr>
            <w:r w:rsidRPr="00904C8D">
              <w:rPr>
                <w:color w:val="FFFFFF" w:themeColor="background1"/>
                <w:sz w:val="28"/>
                <w:szCs w:val="28"/>
                <w:lang w:val="ka-GE"/>
              </w:rPr>
              <w:t>ინფორმაცია პროექტის / იდეის შესახებ</w:t>
            </w:r>
          </w:p>
        </w:tc>
      </w:tr>
      <w:tr w:rsidR="0067533B" w14:paraId="57693C21" w14:textId="77777777" w:rsidTr="00D20A55">
        <w:tc>
          <w:tcPr>
            <w:tcW w:w="3740" w:type="dxa"/>
            <w:shd w:val="clear" w:color="auto" w:fill="05C7F2"/>
          </w:tcPr>
          <w:p w14:paraId="15C4BC55" w14:textId="77777777" w:rsidR="0067533B" w:rsidRPr="00D20A55" w:rsidRDefault="0067533B">
            <w:pPr>
              <w:rPr>
                <w:b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t>სეგმენტი</w:t>
            </w:r>
          </w:p>
        </w:tc>
        <w:tc>
          <w:tcPr>
            <w:tcW w:w="6970" w:type="dxa"/>
            <w:shd w:val="clear" w:color="auto" w:fill="05C7F2"/>
          </w:tcPr>
          <w:p w14:paraId="3779D18F" w14:textId="77777777" w:rsidR="0067533B" w:rsidRPr="00A33632" w:rsidRDefault="0067533B" w:rsidP="00D20A55">
            <w:pPr>
              <w:jc w:val="center"/>
              <w:rPr>
                <w:b/>
                <w:color w:val="333333"/>
                <w:sz w:val="28"/>
                <w:szCs w:val="28"/>
                <w:lang w:val="ka-GE"/>
              </w:rPr>
            </w:pPr>
            <w:r w:rsidRPr="00A33632">
              <w:rPr>
                <w:b/>
                <w:color w:val="333333"/>
                <w:sz w:val="28"/>
                <w:szCs w:val="28"/>
                <w:lang w:val="ka-GE"/>
              </w:rPr>
              <w:t>დაწყებითი კლასების მოსწავლეები</w:t>
            </w:r>
          </w:p>
        </w:tc>
      </w:tr>
      <w:tr w:rsidR="0067533B" w14:paraId="7A2DC77D" w14:textId="77777777" w:rsidTr="00D20A55">
        <w:tc>
          <w:tcPr>
            <w:tcW w:w="3740" w:type="dxa"/>
          </w:tcPr>
          <w:p w14:paraId="7B34AE61" w14:textId="77777777" w:rsidR="0067533B" w:rsidRPr="0067533B" w:rsidRDefault="0067533B" w:rsidP="0067533B">
            <w:r w:rsidRPr="00A33632">
              <w:rPr>
                <w:b/>
                <w:color w:val="333333"/>
                <w:lang w:val="ka-GE"/>
              </w:rPr>
              <w:t>თემები, რომელსაც ასწავლით ამ კონკრეტულ სეგმენტს. დაასაბუთეთ</w:t>
            </w:r>
            <w:r w:rsidR="00D20A55" w:rsidRPr="00A33632">
              <w:rPr>
                <w:b/>
                <w:color w:val="333333"/>
                <w:lang w:val="ka-GE"/>
              </w:rPr>
              <w:t>,</w:t>
            </w:r>
            <w:r w:rsidRPr="00A33632">
              <w:rPr>
                <w:b/>
                <w:color w:val="333333"/>
                <w:lang w:val="ka-GE"/>
              </w:rPr>
              <w:t xml:space="preserve"> რატომ შეარჩიეთ ეს თემები ამ სეგმენტისთვის</w:t>
            </w:r>
            <w:r w:rsidRPr="00A33632">
              <w:rPr>
                <w:color w:val="333333"/>
                <w:lang w:val="ka-GE"/>
              </w:rPr>
              <w:t xml:space="preserve"> </w:t>
            </w:r>
            <w:r w:rsidR="00624A0D" w:rsidRPr="00A33632">
              <w:rPr>
                <w:i/>
                <w:color w:val="333333"/>
                <w:sz w:val="16"/>
                <w:szCs w:val="16"/>
                <w:lang w:val="ka-GE"/>
              </w:rPr>
              <w:t>(მაგალითად,  დაზოგვა, ბიუჯეტირება, დაზღვევა.</w:t>
            </w:r>
            <w:r w:rsidR="00624A0D" w:rsidRPr="00A33632">
              <w:rPr>
                <w:i/>
                <w:color w:val="333333"/>
                <w:sz w:val="16"/>
                <w:szCs w:val="16"/>
              </w:rPr>
              <w:t xml:space="preserve"> </w:t>
            </w:r>
            <w:r w:rsidR="00624A0D" w:rsidRPr="00A33632">
              <w:rPr>
                <w:i/>
                <w:color w:val="333333"/>
                <w:sz w:val="16"/>
                <w:szCs w:val="16"/>
                <w:lang w:val="ka-GE"/>
              </w:rPr>
              <w:t xml:space="preserve">თემებზე დეტალური  ინფორმაციისთვის ეწვიეთ </w:t>
            </w:r>
            <w:hyperlink r:id="rId9" w:history="1">
              <w:r w:rsidR="00624A0D" w:rsidRPr="00136CE2">
                <w:rPr>
                  <w:rStyle w:val="Hyperlink"/>
                  <w:i/>
                  <w:sz w:val="16"/>
                  <w:szCs w:val="16"/>
                  <w:lang w:val="ka-GE"/>
                </w:rPr>
                <w:t>ფინედუს ვებგვერდს</w:t>
              </w:r>
            </w:hyperlink>
            <w:r w:rsidR="00624A0D" w:rsidRPr="0067533B">
              <w:rPr>
                <w:i/>
                <w:sz w:val="16"/>
                <w:szCs w:val="16"/>
                <w:lang w:val="ka-GE"/>
              </w:rPr>
              <w:t>)</w:t>
            </w:r>
          </w:p>
        </w:tc>
        <w:tc>
          <w:tcPr>
            <w:tcW w:w="6970" w:type="dxa"/>
          </w:tcPr>
          <w:p w14:paraId="2097FBFC" w14:textId="0FDFF58E" w:rsidR="0067533B" w:rsidRDefault="00880516" w:rsidP="000F2DAC">
            <w:pPr>
              <w:ind w:firstLine="376"/>
              <w:rPr>
                <w:lang w:val="ka-GE"/>
              </w:rPr>
            </w:pPr>
            <w:r>
              <w:rPr>
                <w:lang w:val="ka-GE"/>
              </w:rPr>
              <w:t>კურსი</w:t>
            </w:r>
            <w:r w:rsidR="009D45EC">
              <w:rPr>
                <w:lang w:val="ka-GE"/>
              </w:rPr>
              <w:t xml:space="preserve"> - </w:t>
            </w:r>
            <w:r w:rsidR="001C4145">
              <w:rPr>
                <w:lang w:val="ka-GE"/>
              </w:rPr>
              <w:t xml:space="preserve">პირადი ფინანსები / </w:t>
            </w:r>
            <w:r w:rsidR="009D45EC">
              <w:rPr>
                <w:lang w:val="ka-GE"/>
              </w:rPr>
              <w:t>„როგორ გავხსნათ ჯიხური“</w:t>
            </w:r>
          </w:p>
          <w:p w14:paraId="6DB79141" w14:textId="1E743CFA" w:rsidR="00592931" w:rsidRDefault="00592931" w:rsidP="000F2DAC">
            <w:pPr>
              <w:ind w:firstLine="376"/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კურსის მიზანია დაწყებითი კლასის (ამ შემთხვევაში, მეოთხე კლასის) მოსწავლეებს მისცეს ზოგადი და პრაქტიკული ცოდნა პირადი ფინანსების სფეროში, რათა დაეუფლონ კერძო პირის ფინანსების არსს, </w:t>
            </w:r>
            <w:r w:rsidR="00D21D5E">
              <w:rPr>
                <w:lang w:val="ka-GE"/>
              </w:rPr>
              <w:t xml:space="preserve">შემოსავლებისა და ხარჯების სპეციფიკას, დაზოგვას, </w:t>
            </w:r>
            <w:r w:rsidR="001D1422">
              <w:rPr>
                <w:lang w:val="ka-GE"/>
              </w:rPr>
              <w:t xml:space="preserve">პირად ბიუჯეტირებას, </w:t>
            </w:r>
            <w:r w:rsidR="00D21D5E">
              <w:rPr>
                <w:lang w:val="ka-GE"/>
              </w:rPr>
              <w:t>რისკს საქმიანობაში. მოსწავლეები ასევე შეისწავლიან მცირედ შესავალს ბიზნესში, კერძოდ</w:t>
            </w:r>
            <w:r w:rsidR="00423D83">
              <w:rPr>
                <w:lang w:val="ka-GE"/>
              </w:rPr>
              <w:t>,</w:t>
            </w:r>
            <w:r w:rsidR="00D21D5E">
              <w:rPr>
                <w:lang w:val="ka-GE"/>
              </w:rPr>
              <w:t xml:space="preserve"> მის არსს. </w:t>
            </w:r>
          </w:p>
          <w:p w14:paraId="2F12AAC3" w14:textId="52268B50" w:rsidR="001C4145" w:rsidRPr="0043769C" w:rsidRDefault="00880516" w:rsidP="000F2DAC">
            <w:pPr>
              <w:ind w:firstLine="376"/>
              <w:jc w:val="both"/>
            </w:pPr>
            <w:r>
              <w:rPr>
                <w:lang w:val="ka-GE"/>
              </w:rPr>
              <w:t xml:space="preserve">აღნიშნული ინტერაქტიული კურსის მიზანია, მოსწავლეებს მისცეს ცოდნა ფინანსების </w:t>
            </w:r>
            <w:r w:rsidR="00840220">
              <w:rPr>
                <w:lang w:val="ka-GE"/>
              </w:rPr>
              <w:t>სამივე ნაწილის კუთხით</w:t>
            </w:r>
            <w:r w:rsidR="00040595">
              <w:rPr>
                <w:lang w:val="ka-GE"/>
              </w:rPr>
              <w:t xml:space="preserve"> - პირადი ფინანსები (დაწყებითი საფეხური), კომპანიის ფინანსები (საშუალო საფეხური), სახელმწიფო ფინანსები (მაღალი საფეხური). </w:t>
            </w:r>
            <w:r w:rsidR="0043769C">
              <w:rPr>
                <w:lang w:val="ka-GE"/>
              </w:rPr>
              <w:t xml:space="preserve">კურსის შინაარსი ნაწილდება ბავშვების ასაკობრივი კატეგორიისა და სხვა საგნებში შესწავლილი მასალის გათვალისწინებით. შესაბამისად, </w:t>
            </w:r>
            <w:r w:rsidR="009B53CF">
              <w:rPr>
                <w:lang w:val="ka-GE"/>
              </w:rPr>
              <w:t xml:space="preserve">დაწყებითი საფეხურის დამამთავრებელი კლასის მოსწავლისთვის მიზანშეწონილად მივიჩნევ, ნასწავლი ზოგადი მასალის გათვალისწინებით, გაეცნოს, თუ რა არის ფული და როგორ შეუძლია მას ის გონივრულად და ეფექტურად მართოს და განკარგოს. </w:t>
            </w:r>
          </w:p>
        </w:tc>
      </w:tr>
      <w:tr w:rsidR="0067533B" w14:paraId="3632EF0E" w14:textId="77777777" w:rsidTr="00D20A55">
        <w:tc>
          <w:tcPr>
            <w:tcW w:w="3740" w:type="dxa"/>
          </w:tcPr>
          <w:p w14:paraId="494AFFA5" w14:textId="77777777" w:rsidR="0067533B" w:rsidRPr="00A33632" w:rsidRDefault="0067533B" w:rsidP="0067533B">
            <w:pPr>
              <w:rPr>
                <w:color w:val="333333"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t>სწავლების მეთოდ(ებ)ი, რომელსაც გამოიყენებთ შერჩეული თემების გადასაცემად ამ სეგმენტზე</w:t>
            </w:r>
            <w:r w:rsidR="00D20A55" w:rsidRPr="00A33632">
              <w:rPr>
                <w:b/>
                <w:color w:val="333333"/>
                <w:lang w:val="ka-GE"/>
              </w:rPr>
              <w:t>. დაასაბუთეთ, რატომ შეარჩიეთ ეს მეთოდები</w:t>
            </w:r>
            <w:r w:rsidRPr="00A33632">
              <w:rPr>
                <w:color w:val="333333"/>
                <w:lang w:val="ka-GE"/>
              </w:rPr>
              <w:t xml:space="preserve"> </w:t>
            </w:r>
            <w:r w:rsidRPr="00A33632">
              <w:rPr>
                <w:i/>
                <w:color w:val="333333"/>
                <w:sz w:val="16"/>
                <w:szCs w:val="16"/>
                <w:lang w:val="ka-GE"/>
              </w:rPr>
              <w:t>(მაგალითად, კეთებითი სწავლება, შემთხვევების განხილვა, დისკუსია და სხვა)</w:t>
            </w:r>
          </w:p>
        </w:tc>
        <w:tc>
          <w:tcPr>
            <w:tcW w:w="6970" w:type="dxa"/>
          </w:tcPr>
          <w:p w14:paraId="5DC8C23D" w14:textId="08B14DD5" w:rsidR="006A76E2" w:rsidRPr="00355488" w:rsidRDefault="000F2DAC" w:rsidP="006A76E2">
            <w:pPr>
              <w:ind w:firstLine="376"/>
              <w:jc w:val="both"/>
            </w:pPr>
            <w:r>
              <w:rPr>
                <w:lang w:val="ka-GE"/>
              </w:rPr>
              <w:t xml:space="preserve">მოცემული კურსის მეთოდოლოგია სრულიად შეესაბამება ახალგაზრდას, ამ შემთხვევაში, </w:t>
            </w:r>
            <w:r w:rsidR="006A6AF1">
              <w:rPr>
                <w:lang w:val="ka-GE"/>
              </w:rPr>
              <w:t>ათი</w:t>
            </w:r>
            <w:r>
              <w:rPr>
                <w:lang w:val="ka-GE"/>
              </w:rPr>
              <w:t xml:space="preserve"> წლის ბავშვის ასაკობრივ კატეგორიას, მის არსებულ ცოდნას და აზროვნების დონეს. ის სრულიად მიმართულია </w:t>
            </w:r>
            <w:r w:rsidR="006A76E2">
              <w:rPr>
                <w:lang w:val="ka-GE"/>
              </w:rPr>
              <w:t>მოსწავლის ლოგიკური და კრიტიკული აზროვნების განვითარებისკენ</w:t>
            </w:r>
            <w:r w:rsidR="00423D83">
              <w:rPr>
                <w:lang w:val="ka-GE"/>
              </w:rPr>
              <w:t>,</w:t>
            </w:r>
            <w:r w:rsidR="006A76E2">
              <w:rPr>
                <w:lang w:val="ka-GE"/>
              </w:rPr>
              <w:t xml:space="preserve"> ძირითადად ინტერაქტიული მეთოდების გამოყენების</w:t>
            </w:r>
            <w:r w:rsidR="00423D83">
              <w:rPr>
                <w:lang w:val="ka-GE"/>
              </w:rPr>
              <w:t>,</w:t>
            </w:r>
            <w:r w:rsidR="006A76E2">
              <w:rPr>
                <w:lang w:val="ka-GE"/>
              </w:rPr>
              <w:t xml:space="preserve"> უფრო მეტი დატვირთვის მინიჭებით ბავშვის</w:t>
            </w:r>
            <w:r w:rsidR="00CA5A63">
              <w:rPr>
                <w:lang w:val="ka-GE"/>
              </w:rPr>
              <w:t xml:space="preserve">თვის პრაქტიკული ცოდნის მიცემაზე. </w:t>
            </w:r>
          </w:p>
          <w:p w14:paraId="175C15E9" w14:textId="1503ABDD" w:rsidR="000F2DAC" w:rsidRDefault="006A76E2" w:rsidP="006A76E2">
            <w:pPr>
              <w:ind w:firstLine="376"/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 კურსი იყენებს ისეთ</w:t>
            </w:r>
            <w:r w:rsidR="00423D83">
              <w:rPr>
                <w:lang w:val="ka-GE"/>
              </w:rPr>
              <w:t>ი</w:t>
            </w:r>
            <w:r>
              <w:rPr>
                <w:lang w:val="ka-GE"/>
              </w:rPr>
              <w:t xml:space="preserve"> სწავლების მეთოდებს, როგორებიცაა:</w:t>
            </w:r>
          </w:p>
          <w:p w14:paraId="72B26675" w14:textId="00800C7C" w:rsidR="00E72670" w:rsidRPr="00E72670" w:rsidRDefault="00E72670" w:rsidP="00E72670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ქმედებაზე ორიენტირებული სწავლება - მთელი კურსის განმავლობაში წამყვანი მეთოდი. </w:t>
            </w:r>
            <w:r w:rsidR="00C21BD3">
              <w:rPr>
                <w:lang w:val="ka-GE"/>
              </w:rPr>
              <w:t>მრავალფეროვანი</w:t>
            </w:r>
            <w:r>
              <w:rPr>
                <w:lang w:val="ka-GE"/>
              </w:rPr>
              <w:t xml:space="preserve"> დავალებებისა და სიტუაციების წარმოდგენით ეხმარება ბავშვს, პრაქტიკულად მიუდგეს სხვადასხვა საკითხს;</w:t>
            </w:r>
          </w:p>
          <w:p w14:paraId="3E88506A" w14:textId="418C52B4" w:rsidR="0067533B" w:rsidRDefault="006F20CD" w:rsidP="00617018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დისკუსია</w:t>
            </w:r>
            <w:r w:rsidR="006A76E2">
              <w:rPr>
                <w:lang w:val="ka-GE"/>
              </w:rPr>
              <w:t xml:space="preserve"> - </w:t>
            </w:r>
            <w:r w:rsidR="00617018">
              <w:rPr>
                <w:lang w:val="ka-GE"/>
              </w:rPr>
              <w:t xml:space="preserve">დისკუსია საშუალებას მისცემს მოსწავლეებს, გამოამჟღავნონ საკუთარი აზრი ნასწავლი მასალის, ფულის მნიშვნელობის, ხარჯვის </w:t>
            </w:r>
            <w:r w:rsidR="005104D0">
              <w:rPr>
                <w:lang w:val="ka-GE"/>
              </w:rPr>
              <w:t>და სხვადასხვა კუთხის მხრივ. ის ხშირად გამოყენებული მეთოდი იქნება, რადგანაც ყველაზე დიდ უკუკავშირს იწვევს მოსწავლესა და მასწავლებელს შორის;</w:t>
            </w:r>
          </w:p>
          <w:p w14:paraId="7EA9F970" w14:textId="2237DBA9" w:rsidR="006F20CD" w:rsidRDefault="006F20CD" w:rsidP="00466D3C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თანამშრომლობითი სწავლება</w:t>
            </w:r>
            <w:r w:rsidR="005104D0">
              <w:rPr>
                <w:lang w:val="ka-GE"/>
              </w:rPr>
              <w:t xml:space="preserve"> - </w:t>
            </w:r>
            <w:r w:rsidR="00EF2AE2">
              <w:rPr>
                <w:lang w:val="ka-GE"/>
              </w:rPr>
              <w:t xml:space="preserve">ჯგუფური მუშაობის სახეა, რომელშიც ჯგუფის წევრები ეხმარებიან ერთმანეთს საკითხის </w:t>
            </w:r>
            <w:r w:rsidR="00466D3C">
              <w:rPr>
                <w:lang w:val="ka-GE"/>
              </w:rPr>
              <w:t>ცოდნა გაუზიარონ და პრობლემა უკეთესად გადაჭრან.</w:t>
            </w:r>
            <w:r w:rsidR="00DF0235">
              <w:rPr>
                <w:lang w:val="ka-GE"/>
              </w:rPr>
              <w:t xml:space="preserve"> ეს მეთოდი მნიშვნელოვანია ფინანსისტისთვის </w:t>
            </w:r>
            <w:r w:rsidR="00423D83">
              <w:rPr>
                <w:lang w:val="ka-GE"/>
              </w:rPr>
              <w:t>აუცილებელ</w:t>
            </w:r>
            <w:r w:rsidR="00DF0235">
              <w:rPr>
                <w:lang w:val="ka-GE"/>
              </w:rPr>
              <w:t xml:space="preserve">ი უნარების </w:t>
            </w:r>
            <w:r w:rsidR="00C21BD3">
              <w:rPr>
                <w:lang w:val="ka-GE"/>
              </w:rPr>
              <w:t>განსავითარებლად;</w:t>
            </w:r>
          </w:p>
          <w:p w14:paraId="3DF38BC6" w14:textId="19864BD7" w:rsidR="006F20CD" w:rsidRDefault="006F20CD" w:rsidP="00FB610F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lastRenderedPageBreak/>
              <w:t>ევრისტიკული მეთოდი</w:t>
            </w:r>
            <w:r w:rsidR="00466D3C">
              <w:rPr>
                <w:lang w:val="ka-GE"/>
              </w:rPr>
              <w:t xml:space="preserve"> - გულისხმობს ამოცანის ეტაპობრივ გადაჭრას, რაც ძალიან მნიშვნელოვანი უნარია ბავშვისთვის. ის ხშირად იქნება გამოყენებული სწავლებისას</w:t>
            </w:r>
            <w:r w:rsidR="00DF0235">
              <w:rPr>
                <w:lang w:val="ka-GE"/>
              </w:rPr>
              <w:t xml:space="preserve"> სხვადასხვა თეორიული საკითხის უკეთ შესწავლის მიზნით;</w:t>
            </w:r>
          </w:p>
          <w:p w14:paraId="3DEEA67E" w14:textId="7E825520" w:rsidR="006F20CD" w:rsidRDefault="006F20CD" w:rsidP="00FB610F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გონებრივი იერიში</w:t>
            </w:r>
            <w:r w:rsidR="00466D3C">
              <w:rPr>
                <w:lang w:val="ka-GE"/>
              </w:rPr>
              <w:t xml:space="preserve"> - </w:t>
            </w:r>
            <w:r w:rsidR="00123F2D">
              <w:rPr>
                <w:lang w:val="ka-GE"/>
              </w:rPr>
              <w:t>ერთ-ერთი ყველაზე გამოყენებადი მეთოდია, რაც გულისხმობს რაც შეიძლება მეტი და განსხვავებული აზრის შეკრებას. ის ძალიან მნიშვნელოვანია ბავშვის ლოგიკური და ფინანსური აზროვნების განვითარებისთვის;</w:t>
            </w:r>
          </w:p>
          <w:p w14:paraId="552956AB" w14:textId="6B80B324" w:rsidR="006F20CD" w:rsidRDefault="00EE1520" w:rsidP="00296326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როლური თამაშები</w:t>
            </w:r>
            <w:r w:rsidR="00FB610F">
              <w:rPr>
                <w:lang w:val="ka-GE"/>
              </w:rPr>
              <w:t xml:space="preserve"> - საშუალებას მისცემს ბავშვებს სხვადასხვა კუთხით შეხედონ ფულის მოძრაობას, ფინანსურ ურთიერთობებს. </w:t>
            </w:r>
            <w:r w:rsidR="007A4D3F">
              <w:rPr>
                <w:lang w:val="ka-GE"/>
              </w:rPr>
              <w:t xml:space="preserve">იგი </w:t>
            </w:r>
            <w:r w:rsidR="00FB610F">
              <w:rPr>
                <w:lang w:val="ka-GE"/>
              </w:rPr>
              <w:t>ხშირად გამოყენებული მეთოდი იქნება შემაჯამებელი სამუშაოებისთვის;</w:t>
            </w:r>
          </w:p>
          <w:p w14:paraId="7E4365B1" w14:textId="1A951FFC" w:rsidR="00EE1520" w:rsidRDefault="00EE1520" w:rsidP="00296326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დემონსტრირების მეთოდი</w:t>
            </w:r>
            <w:r w:rsidR="00FB610F">
              <w:rPr>
                <w:lang w:val="ka-GE"/>
              </w:rPr>
              <w:t xml:space="preserve"> - </w:t>
            </w:r>
            <w:r w:rsidR="008E2054">
              <w:rPr>
                <w:lang w:val="ka-GE"/>
              </w:rPr>
              <w:t xml:space="preserve">საშუალებას იძლევა, მოსწავლეებს თვალსაჩინოდ წარვუდგინოთ </w:t>
            </w:r>
            <w:r w:rsidR="00296326">
              <w:rPr>
                <w:lang w:val="ka-GE"/>
              </w:rPr>
              <w:t>მასალები, რაც მათ აღქმაში დაეხმარება;</w:t>
            </w:r>
          </w:p>
          <w:p w14:paraId="1BC9B070" w14:textId="0EFF40ED" w:rsidR="00EE1520" w:rsidRDefault="00EE1520" w:rsidP="00BA06FC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დედუქციური მეთოდი</w:t>
            </w:r>
            <w:r w:rsidR="00296326">
              <w:rPr>
                <w:lang w:val="ka-GE"/>
              </w:rPr>
              <w:t xml:space="preserve"> - </w:t>
            </w:r>
            <w:r w:rsidR="00FF6A99">
              <w:rPr>
                <w:lang w:val="ka-GE"/>
              </w:rPr>
              <w:t xml:space="preserve">ეხმარება მოსწავლეს კონკრეტული ცოდნის </w:t>
            </w:r>
            <w:r w:rsidR="007A4D3F">
              <w:rPr>
                <w:lang w:val="ka-GE"/>
              </w:rPr>
              <w:t>შესაძენად</w:t>
            </w:r>
            <w:r w:rsidR="00FF6A99">
              <w:rPr>
                <w:lang w:val="ka-GE"/>
              </w:rPr>
              <w:t xml:space="preserve"> ზოგადი ინფორმაციის გამოყენებით, რაც </w:t>
            </w:r>
            <w:r w:rsidR="007A4D3F">
              <w:rPr>
                <w:lang w:val="ka-GE"/>
              </w:rPr>
              <w:t>ხელს უწყობს ბავშვის მაქსიმალურ აზროვნებას</w:t>
            </w:r>
            <w:r w:rsidR="00FF6A99">
              <w:rPr>
                <w:lang w:val="ka-GE"/>
              </w:rPr>
              <w:t xml:space="preserve"> და ეფექტური მეთოდია სწავლებისას; </w:t>
            </w:r>
          </w:p>
          <w:p w14:paraId="7CE8234D" w14:textId="1F9ECCDB" w:rsidR="00EE1520" w:rsidRDefault="00EE1520" w:rsidP="00BA06FC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ანალიზის მეთოდი</w:t>
            </w:r>
            <w:r w:rsidR="00BA06FC">
              <w:rPr>
                <w:lang w:val="ka-GE"/>
              </w:rPr>
              <w:t xml:space="preserve"> - მიმართულია მოსწავლის მიერ პრობლემის </w:t>
            </w:r>
            <w:r w:rsidR="007A4D3F">
              <w:rPr>
                <w:lang w:val="ka-GE"/>
              </w:rPr>
              <w:t>გასაანალიზებლად</w:t>
            </w:r>
            <w:r w:rsidR="00BA06FC">
              <w:rPr>
                <w:lang w:val="ka-GE"/>
              </w:rPr>
              <w:t xml:space="preserve"> ცალკეული საკითხების მიხედვით, რაც ფინანსურ აზროვნებაში ერთ-ერთი უმნიშვნელოვანესი</w:t>
            </w:r>
            <w:r w:rsidR="007A4D3F">
              <w:rPr>
                <w:lang w:val="ka-GE"/>
              </w:rPr>
              <w:t>ა;</w:t>
            </w:r>
          </w:p>
          <w:p w14:paraId="50273B97" w14:textId="1A9B6BA3" w:rsidR="00EE1520" w:rsidRDefault="00EE1520" w:rsidP="00277827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ვერბალური მეთოდი</w:t>
            </w:r>
            <w:r w:rsidR="00BA06FC">
              <w:rPr>
                <w:lang w:val="ka-GE"/>
              </w:rPr>
              <w:t xml:space="preserve"> - </w:t>
            </w:r>
            <w:r w:rsidR="00277827">
              <w:rPr>
                <w:lang w:val="ka-GE"/>
              </w:rPr>
              <w:t>ყველაზე რელევანტური მეთოდია აღნიშნულ კურსში, რადგანაც ვცდილობთ ბავშვებს სიტყვიერად გადავცეთ საჭირო მასალა;</w:t>
            </w:r>
          </w:p>
          <w:p w14:paraId="5D3E32E2" w14:textId="1B6286CB" w:rsidR="00EE1520" w:rsidRPr="006F20CD" w:rsidRDefault="00EE1520" w:rsidP="00277827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დამოუკიდებელი მუშაობა</w:t>
            </w:r>
            <w:r w:rsidR="00277827">
              <w:rPr>
                <w:lang w:val="ka-GE"/>
              </w:rPr>
              <w:t xml:space="preserve"> - ეხმარება ბავშვს დამოუკიდებელი ფინანსური აზროვნების ჩამოყალიბებაში. </w:t>
            </w:r>
          </w:p>
        </w:tc>
      </w:tr>
      <w:tr w:rsidR="0067533B" w14:paraId="6C7DC0CA" w14:textId="77777777" w:rsidTr="00D20A55">
        <w:tc>
          <w:tcPr>
            <w:tcW w:w="3740" w:type="dxa"/>
          </w:tcPr>
          <w:p w14:paraId="5B09B597" w14:textId="77777777" w:rsidR="0067533B" w:rsidRPr="00A33632" w:rsidRDefault="0067533B" w:rsidP="0067533B">
            <w:pPr>
              <w:rPr>
                <w:color w:val="333333"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lastRenderedPageBreak/>
              <w:t>სწავლების პერიოდულობა და ხანგრძლივობა</w:t>
            </w:r>
            <w:r w:rsidR="00D20A55" w:rsidRPr="00A33632">
              <w:rPr>
                <w:b/>
                <w:color w:val="333333"/>
                <w:lang w:val="ka-GE"/>
              </w:rPr>
              <w:t>. ახსენით პერიოდულობისა და ხანგრძლივობის შერჩევის ლოგიკა</w:t>
            </w:r>
            <w:r w:rsidRPr="00A33632">
              <w:rPr>
                <w:color w:val="333333"/>
                <w:lang w:val="ka-GE"/>
              </w:rPr>
              <w:t xml:space="preserve"> </w:t>
            </w:r>
            <w:r w:rsidRPr="00A33632">
              <w:rPr>
                <w:i/>
                <w:color w:val="333333"/>
                <w:sz w:val="16"/>
                <w:szCs w:val="16"/>
                <w:lang w:val="ka-GE"/>
              </w:rPr>
              <w:t>(აღწერეთ და დაასაბუთეთ რა სიხშირით უნდა ჩატარდეს მოსწავლეებთან შეხვედრები)</w:t>
            </w:r>
          </w:p>
        </w:tc>
        <w:tc>
          <w:tcPr>
            <w:tcW w:w="6970" w:type="dxa"/>
          </w:tcPr>
          <w:p w14:paraId="0CD19DEB" w14:textId="05A40018" w:rsidR="0067533B" w:rsidRDefault="005C3C85" w:rsidP="00355488">
            <w:pPr>
              <w:ind w:firstLine="376"/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სწავლება ჩატარდება საფეხურის </w:t>
            </w:r>
            <w:r w:rsidR="00955A3B">
              <w:rPr>
                <w:lang w:val="ka-GE"/>
              </w:rPr>
              <w:t xml:space="preserve">დამამთავრებელ </w:t>
            </w:r>
            <w:r w:rsidR="003924FD">
              <w:rPr>
                <w:lang w:val="ka-GE"/>
              </w:rPr>
              <w:t>კლასში,</w:t>
            </w:r>
            <w:r w:rsidR="00C864E2">
              <w:rPr>
                <w:lang w:val="ka-GE"/>
              </w:rPr>
              <w:t xml:space="preserve"> </w:t>
            </w:r>
            <w:r w:rsidR="00355488">
              <w:rPr>
                <w:lang w:val="ka-GE"/>
              </w:rPr>
              <w:t>მთლიანი სასწავლო წელი</w:t>
            </w:r>
            <w:r w:rsidR="00C864E2">
              <w:rPr>
                <w:lang w:val="ka-GE"/>
              </w:rPr>
              <w:t>,</w:t>
            </w:r>
            <w:r w:rsidR="003924FD">
              <w:rPr>
                <w:lang w:val="ka-GE"/>
              </w:rPr>
              <w:t xml:space="preserve"> კვირაში </w:t>
            </w:r>
            <w:r w:rsidR="00355488">
              <w:rPr>
                <w:lang w:val="ka-GE"/>
              </w:rPr>
              <w:t>ერთ</w:t>
            </w:r>
            <w:r w:rsidR="007A4D3F">
              <w:rPr>
                <w:lang w:val="ka-GE"/>
              </w:rPr>
              <w:t>ი</w:t>
            </w:r>
            <w:r w:rsidR="00355488">
              <w:rPr>
                <w:lang w:val="ka-GE"/>
              </w:rPr>
              <w:t xml:space="preserve"> ან ორი აკადემიური საათი. </w:t>
            </w:r>
            <w:r w:rsidR="003924FD">
              <w:rPr>
                <w:lang w:val="ka-GE"/>
              </w:rPr>
              <w:t xml:space="preserve"> </w:t>
            </w:r>
            <w:r w:rsidR="00A52D8B">
              <w:rPr>
                <w:lang w:val="ka-GE"/>
              </w:rPr>
              <w:t>ეს ეხმარება ბავშვს, ეფექტურად ჩაწვდეს საკითხს ისე, რომ მისი გადატვირთვა არ მოხდეს.</w:t>
            </w:r>
          </w:p>
          <w:p w14:paraId="1E8842F7" w14:textId="149CECDF" w:rsidR="00C864E2" w:rsidRPr="00040595" w:rsidRDefault="00EA4B68">
            <w:r>
              <w:rPr>
                <w:lang w:val="ka-GE"/>
              </w:rPr>
              <w:t xml:space="preserve"> </w:t>
            </w:r>
          </w:p>
        </w:tc>
      </w:tr>
      <w:tr w:rsidR="00634EB2" w14:paraId="5FC9038D" w14:textId="77777777" w:rsidTr="00D20A55">
        <w:tc>
          <w:tcPr>
            <w:tcW w:w="3740" w:type="dxa"/>
          </w:tcPr>
          <w:p w14:paraId="2F59F507" w14:textId="77777777" w:rsidR="00634EB2" w:rsidRPr="00A33632" w:rsidRDefault="00634EB2">
            <w:pPr>
              <w:rPr>
                <w:b/>
                <w:color w:val="333333"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t>სასურველ შედეგი, რომელიც შემოთავაზებული კურსის შემდეგ დადგება მოცემულ სეგმენტში</w:t>
            </w:r>
          </w:p>
        </w:tc>
        <w:tc>
          <w:tcPr>
            <w:tcW w:w="6970" w:type="dxa"/>
          </w:tcPr>
          <w:p w14:paraId="2919D9E6" w14:textId="41F646E8" w:rsidR="00634EB2" w:rsidRPr="00FF6A99" w:rsidRDefault="00FF6A99" w:rsidP="00FF6A99">
            <w:pPr>
              <w:ind w:firstLine="466"/>
              <w:jc w:val="both"/>
              <w:rPr>
                <w:lang w:val="ka-GE"/>
              </w:rPr>
            </w:pPr>
            <w:r w:rsidRPr="00FF6A99">
              <w:rPr>
                <w:lang w:val="ka-GE"/>
              </w:rPr>
              <w:t>მოცემული კურსის ბოლოს მოსწავლეებს შეეძლებათ პირადი ფინანსების მნიშვნელობის გააზრება, კონტროლის საბაზისო მექანიზმების შემუშავება, ცოდნის პრაქტიკაში გამოყენება, ფინანსური აზროვნების საფუძვლის ჩამოყალიბება.</w:t>
            </w:r>
            <w:r w:rsidR="00CC1EDA">
              <w:rPr>
                <w:lang w:val="ka-GE"/>
              </w:rPr>
              <w:t xml:space="preserve"> ასევე </w:t>
            </w:r>
            <w:r w:rsidR="007A4D3F">
              <w:rPr>
                <w:lang w:val="ka-GE"/>
              </w:rPr>
              <w:t xml:space="preserve">იგი </w:t>
            </w:r>
            <w:r w:rsidR="00CC1EDA">
              <w:rPr>
                <w:lang w:val="ka-GE"/>
              </w:rPr>
              <w:t>ეხმარება ბავშვს, საფუძველი ჩამოიყალიბოს შემდეგი საფეხურის კურსისთვის, რაც გულისხმობს კომპანიისა და სახელმწიფო ფინანსების არსის შესწავლას.</w:t>
            </w:r>
          </w:p>
        </w:tc>
      </w:tr>
    </w:tbl>
    <w:p w14:paraId="3D9A1E80" w14:textId="77777777" w:rsidR="00AA51C5" w:rsidRDefault="00AA51C5"/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3740"/>
        <w:gridCol w:w="6970"/>
      </w:tblGrid>
      <w:tr w:rsidR="00634EB2" w14:paraId="2EF81793" w14:textId="77777777" w:rsidTr="00D20A55">
        <w:trPr>
          <w:trHeight w:val="548"/>
        </w:trPr>
        <w:tc>
          <w:tcPr>
            <w:tcW w:w="3740" w:type="dxa"/>
            <w:shd w:val="clear" w:color="auto" w:fill="05C7F2"/>
          </w:tcPr>
          <w:p w14:paraId="5C90EC04" w14:textId="77777777" w:rsidR="00634EB2" w:rsidRPr="00A33632" w:rsidRDefault="00634EB2" w:rsidP="00D20A55">
            <w:pPr>
              <w:rPr>
                <w:b/>
                <w:color w:val="333333"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t>სეგმენტი</w:t>
            </w:r>
          </w:p>
        </w:tc>
        <w:tc>
          <w:tcPr>
            <w:tcW w:w="6970" w:type="dxa"/>
            <w:shd w:val="clear" w:color="auto" w:fill="05C7F2"/>
          </w:tcPr>
          <w:p w14:paraId="3EBB3549" w14:textId="77777777" w:rsidR="00634EB2" w:rsidRPr="00A33632" w:rsidRDefault="00634EB2" w:rsidP="00D20A55">
            <w:pPr>
              <w:jc w:val="center"/>
              <w:rPr>
                <w:b/>
                <w:color w:val="333333"/>
                <w:sz w:val="28"/>
                <w:szCs w:val="28"/>
                <w:lang w:val="ka-GE"/>
              </w:rPr>
            </w:pPr>
            <w:r w:rsidRPr="00A33632">
              <w:rPr>
                <w:b/>
                <w:color w:val="333333"/>
                <w:sz w:val="28"/>
                <w:szCs w:val="28"/>
                <w:lang w:val="ka-GE"/>
              </w:rPr>
              <w:t>მოსწავლეები მე-5-დან მე-9 კლასის ჩათვლით</w:t>
            </w:r>
          </w:p>
        </w:tc>
      </w:tr>
      <w:tr w:rsidR="00D20A55" w14:paraId="50506573" w14:textId="77777777" w:rsidTr="00D20A55">
        <w:tc>
          <w:tcPr>
            <w:tcW w:w="3740" w:type="dxa"/>
          </w:tcPr>
          <w:p w14:paraId="7EAD2503" w14:textId="77777777" w:rsidR="00D20A55" w:rsidRPr="0067533B" w:rsidRDefault="00136CE2" w:rsidP="00D20A55">
            <w:r w:rsidRPr="00A33632">
              <w:rPr>
                <w:b/>
                <w:color w:val="333333"/>
                <w:lang w:val="ka-GE"/>
              </w:rPr>
              <w:lastRenderedPageBreak/>
              <w:t>თემები, რომელსაც ასწავლით ამ კონკრეტულ სეგმენტს. დაასაბუთეთ, რატომ შეარჩიეთ ეს თემები ამ სეგმენტისთვის</w:t>
            </w:r>
            <w:r w:rsidRPr="00A33632">
              <w:rPr>
                <w:color w:val="333333"/>
                <w:lang w:val="ka-GE"/>
              </w:rPr>
              <w:t xml:space="preserve"> </w:t>
            </w:r>
            <w:r w:rsidR="00624A0D" w:rsidRPr="00A33632">
              <w:rPr>
                <w:i/>
                <w:color w:val="333333"/>
                <w:sz w:val="16"/>
                <w:szCs w:val="16"/>
                <w:lang w:val="ka-GE"/>
              </w:rPr>
              <w:t>(მაგალითად,  დაზოგვა, ბიუჯეტირება, დაზღვევა.</w:t>
            </w:r>
            <w:r w:rsidR="00624A0D" w:rsidRPr="00A33632">
              <w:rPr>
                <w:i/>
                <w:color w:val="333333"/>
                <w:sz w:val="16"/>
                <w:szCs w:val="16"/>
              </w:rPr>
              <w:t xml:space="preserve"> </w:t>
            </w:r>
            <w:r w:rsidR="00624A0D" w:rsidRPr="00A33632">
              <w:rPr>
                <w:i/>
                <w:color w:val="333333"/>
                <w:sz w:val="16"/>
                <w:szCs w:val="16"/>
                <w:lang w:val="ka-GE"/>
              </w:rPr>
              <w:t xml:space="preserve">თემებზე დეტალური  ინფორმაციისთვის ეწვიეთ </w:t>
            </w:r>
            <w:hyperlink r:id="rId10" w:history="1">
              <w:r w:rsidR="00624A0D" w:rsidRPr="00136CE2">
                <w:rPr>
                  <w:rStyle w:val="Hyperlink"/>
                  <w:i/>
                  <w:sz w:val="16"/>
                  <w:szCs w:val="16"/>
                  <w:lang w:val="ka-GE"/>
                </w:rPr>
                <w:t>ფინედუს ვებგვერდს</w:t>
              </w:r>
            </w:hyperlink>
            <w:r w:rsidR="00624A0D" w:rsidRPr="0067533B">
              <w:rPr>
                <w:i/>
                <w:sz w:val="16"/>
                <w:szCs w:val="16"/>
                <w:lang w:val="ka-GE"/>
              </w:rPr>
              <w:t>)</w:t>
            </w:r>
          </w:p>
        </w:tc>
        <w:tc>
          <w:tcPr>
            <w:tcW w:w="6970" w:type="dxa"/>
          </w:tcPr>
          <w:p w14:paraId="6DA0DBAF" w14:textId="56FDF6D3" w:rsidR="00D20A55" w:rsidRDefault="00B75964" w:rsidP="00242930">
            <w:pPr>
              <w:ind w:firstLine="376"/>
              <w:rPr>
                <w:lang w:val="ka-GE"/>
              </w:rPr>
            </w:pPr>
            <w:r>
              <w:rPr>
                <w:lang w:val="ka-GE"/>
              </w:rPr>
              <w:t>კურსი</w:t>
            </w:r>
            <w:r w:rsidR="001C4145">
              <w:rPr>
                <w:lang w:val="ka-GE"/>
              </w:rPr>
              <w:t xml:space="preserve"> - კომპანიის ფინანსები / „როგორ გავხსნათ მაღაზია“</w:t>
            </w:r>
          </w:p>
          <w:p w14:paraId="7E59BE7A" w14:textId="77777777" w:rsidR="00242930" w:rsidRDefault="00242930" w:rsidP="00242930">
            <w:pPr>
              <w:ind w:firstLine="376"/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კურსის მიზანია საშუალო საფეხურის მოსწავლეებისთვის (ამ შემთხვევაში, მეცხრეკლასელებისთვის) კერძო კომპანიის ფინანსების შესახებ შესაბამისი </w:t>
            </w:r>
            <w:r w:rsidR="00F26A62">
              <w:rPr>
                <w:lang w:val="ka-GE"/>
              </w:rPr>
              <w:t>თეორიული ცოდნის მიცემა, შემოსავლების, ხარჯების, გადასახადების, ფინანსური ანგარიშგების არსისა და მომზადების შესახებ ინფორმაციის მიწოდება</w:t>
            </w:r>
            <w:r w:rsidR="00855865">
              <w:rPr>
                <w:lang w:val="ka-GE"/>
              </w:rPr>
              <w:t xml:space="preserve">. კურსის მიმდინარეობის ბოლოსთვის ასევე ჩაეყრება საფუძველი შემდეგი კურსის საკითხის არსს - სახელმწიფო ფინანსებს. </w:t>
            </w:r>
          </w:p>
          <w:p w14:paraId="361036FF" w14:textId="3AC5CBB2" w:rsidR="00B93F6D" w:rsidRDefault="003141B7" w:rsidP="00242930">
            <w:pPr>
              <w:ind w:firstLine="376"/>
              <w:jc w:val="both"/>
              <w:rPr>
                <w:lang w:val="ka-GE"/>
              </w:rPr>
            </w:pPr>
            <w:r>
              <w:rPr>
                <w:lang w:val="ka-GE"/>
              </w:rPr>
              <w:t>კურსი წარმოადგენს მთლიანი პროექტის შუა ნაწილს</w:t>
            </w:r>
            <w:r w:rsidR="001A1F26">
              <w:rPr>
                <w:lang w:val="ka-GE"/>
              </w:rPr>
              <w:t xml:space="preserve">, რომლის ფარგლებშიც ბავშვი იყენებს პირადი ფინანსების საგანში ჩამოყალიბებულ ცოდნას კერძო ბიზნესის ფინანსების შესასწავლად და ასევე </w:t>
            </w:r>
            <w:r w:rsidR="00D01E75">
              <w:rPr>
                <w:lang w:val="ka-GE"/>
              </w:rPr>
              <w:t>გარკვეულწილად ეხება სახელმწიფო ფინანსების საფუძველს.</w:t>
            </w:r>
          </w:p>
          <w:p w14:paraId="5371D049" w14:textId="0F0E012C" w:rsidR="00D01E75" w:rsidRPr="0053215E" w:rsidRDefault="00D01E75" w:rsidP="00242930">
            <w:pPr>
              <w:ind w:firstLine="376"/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მოცემული კურსის მასალა მიმართულია მოზარდთა ასაკის კატეგორიისა და ცხრა წლის განმავლობაში შესწავლილი მასალის გათვალისწინებით. </w:t>
            </w:r>
            <w:r w:rsidR="00D95B98">
              <w:rPr>
                <w:lang w:val="ka-GE"/>
              </w:rPr>
              <w:t>შესაბამისად, მეცხრეკლასელისთვის მიზ</w:t>
            </w:r>
            <w:r w:rsidR="0053215E">
              <w:rPr>
                <w:lang w:val="ka-GE"/>
              </w:rPr>
              <w:t>ანშეწონილია ბიზნესის არსისა და მასში ფინანსების როლის, მოქმედების თავისებურებების შესწავლა და გააზრება, რადგანაც მოსწავლეს უკვე აქვს ჩამოყალიბებული ცოდნა პირად ფინანსებ</w:t>
            </w:r>
            <w:r w:rsidR="00E72670">
              <w:rPr>
                <w:lang w:val="ka-GE"/>
              </w:rPr>
              <w:t>სა</w:t>
            </w:r>
            <w:r w:rsidR="0053215E">
              <w:rPr>
                <w:lang w:val="ka-GE"/>
              </w:rPr>
              <w:t xml:space="preserve"> და </w:t>
            </w:r>
            <w:r w:rsidR="00E72670">
              <w:rPr>
                <w:lang w:val="ka-GE"/>
              </w:rPr>
              <w:t xml:space="preserve">სხვადასხვა ცხოვრებისეულ საკითხზე. </w:t>
            </w:r>
          </w:p>
        </w:tc>
      </w:tr>
      <w:tr w:rsidR="00D20A55" w14:paraId="60493D68" w14:textId="77777777" w:rsidTr="00D20A55">
        <w:tc>
          <w:tcPr>
            <w:tcW w:w="3740" w:type="dxa"/>
          </w:tcPr>
          <w:p w14:paraId="3750B9F4" w14:textId="77777777" w:rsidR="00D20A55" w:rsidRPr="00A33632" w:rsidRDefault="00D20A55" w:rsidP="00D20A55">
            <w:pPr>
              <w:rPr>
                <w:color w:val="333333"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t>სწავლების მეთოდ(ებ)ი, რომელსაც გამოიყენებთ შერჩეული თემების გადასაცემად ამ სეგმენტზე. დაასაბუთეთ, რატომ შეარჩიეთ ეს მეთოდები</w:t>
            </w:r>
            <w:r w:rsidRPr="00A33632">
              <w:rPr>
                <w:color w:val="333333"/>
                <w:lang w:val="ka-GE"/>
              </w:rPr>
              <w:t xml:space="preserve"> </w:t>
            </w:r>
            <w:r w:rsidRPr="00A33632">
              <w:rPr>
                <w:i/>
                <w:color w:val="333333"/>
                <w:sz w:val="16"/>
                <w:szCs w:val="16"/>
                <w:lang w:val="ka-GE"/>
              </w:rPr>
              <w:t>(მაგალითად, კეთებითი სწავლება, შემთხვევების განხილვა, დისკუსია და სხვა)</w:t>
            </w:r>
          </w:p>
        </w:tc>
        <w:tc>
          <w:tcPr>
            <w:tcW w:w="6970" w:type="dxa"/>
          </w:tcPr>
          <w:p w14:paraId="1B31DFA6" w14:textId="73343BF7" w:rsidR="00D01E75" w:rsidRDefault="00D01E75" w:rsidP="006D51B6">
            <w:pPr>
              <w:ind w:firstLine="386"/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კურსის განმავლობაში მოზარდი სხვა კუთხით ეხება ფინანსებს და </w:t>
            </w:r>
            <w:r w:rsidR="00624EE8">
              <w:rPr>
                <w:lang w:val="ka-GE"/>
              </w:rPr>
              <w:t xml:space="preserve">კომპანიის ფინანსების შესწავლის საშუალებით უფრო კომპლექსურად უყურებს საკითხს. </w:t>
            </w:r>
            <w:r w:rsidR="003073C8">
              <w:rPr>
                <w:lang w:val="ka-GE"/>
              </w:rPr>
              <w:t xml:space="preserve">შესაბამისად, მოცემული მეთოდები მიმართულია რაც შეიძლება მეტი თეორიული ცოდნის მიცემასა და მისი პრაქტიკაში გამოყენებისკენ. </w:t>
            </w:r>
          </w:p>
          <w:p w14:paraId="0189D3A1" w14:textId="77777777" w:rsidR="00A7563D" w:rsidRDefault="00A7563D" w:rsidP="003104CA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ინდუქციური და დედუქციური მეთოდები - ეფექტური მეთოდია მოსწავლის აზროვნების განვითარებისთვის, ასევე მის მიერ კურსის განმავლობაში საკითხების უკეთესად გააზრებისთვის;</w:t>
            </w:r>
          </w:p>
          <w:p w14:paraId="392C03F1" w14:textId="2B52AA01" w:rsidR="00E72670" w:rsidRPr="005F429F" w:rsidRDefault="003104CA" w:rsidP="005F429F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ქმედებაზე ორიენტირებული სწავლება - როგორც წინა საფეხურზე, აქაც პრაქტიკულ ამოცანებს ყველაზე დიდი მნიშვნელობა აქვს სწავლებისას, რათა მოსწავლეებმა სწორად გაიაზრონ შესაბამისი ფინანსური პროცესები;</w:t>
            </w:r>
          </w:p>
          <w:p w14:paraId="7247203A" w14:textId="04D43F62" w:rsidR="00D20A55" w:rsidRDefault="00FF3B9A" w:rsidP="00A32524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დისკუსია</w:t>
            </w:r>
            <w:r w:rsidR="0043399B">
              <w:rPr>
                <w:lang w:val="ka-GE"/>
              </w:rPr>
              <w:t xml:space="preserve"> </w:t>
            </w:r>
            <w:r w:rsidR="00A32524">
              <w:rPr>
                <w:lang w:val="ka-GE"/>
              </w:rPr>
              <w:t>- კურსისთვის ეფექტური მეთოდია, რა</w:t>
            </w:r>
            <w:r w:rsidR="00FB532C">
              <w:rPr>
                <w:lang w:val="ka-GE"/>
              </w:rPr>
              <w:t>დგან</w:t>
            </w:r>
            <w:r w:rsidR="00A32524">
              <w:rPr>
                <w:lang w:val="ka-GE"/>
              </w:rPr>
              <w:t xml:space="preserve"> </w:t>
            </w:r>
            <w:r w:rsidR="004D5D1F">
              <w:rPr>
                <w:lang w:val="ka-GE"/>
              </w:rPr>
              <w:t>მოზარდებს</w:t>
            </w:r>
            <w:r w:rsidR="00A32524">
              <w:rPr>
                <w:lang w:val="ka-GE"/>
              </w:rPr>
              <w:t xml:space="preserve"> ფინანსური გადაწყვეტილებების, კომპანიის ფინანსების შესახებ ცოდნის გადმოცემა შეეძლოთ;</w:t>
            </w:r>
          </w:p>
          <w:p w14:paraId="0D0E655F" w14:textId="200FB3C9" w:rsidR="00FF3B9A" w:rsidRDefault="00FF3B9A" w:rsidP="00A32524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დებატები</w:t>
            </w:r>
            <w:r w:rsidR="0043399B">
              <w:rPr>
                <w:lang w:val="ka-GE"/>
              </w:rPr>
              <w:t xml:space="preserve"> - </w:t>
            </w:r>
            <w:r w:rsidR="00C21BD3">
              <w:rPr>
                <w:lang w:val="ka-GE"/>
              </w:rPr>
              <w:t xml:space="preserve"> </w:t>
            </w:r>
            <w:r w:rsidR="0043399B">
              <w:rPr>
                <w:lang w:val="ka-GE"/>
              </w:rPr>
              <w:t xml:space="preserve">ფინანსური აზროვნების გაღვივებისთვის მივიჩნევ ერთ-ერთ </w:t>
            </w:r>
            <w:r w:rsidR="00A32524">
              <w:rPr>
                <w:lang w:val="ka-GE"/>
              </w:rPr>
              <w:t>ყველაზე ეფექტურ მეთოდად, რომელიც გამოიყენება როგორც შემაჯამებელი სამუშაოს ერთ-ერთი სახე;</w:t>
            </w:r>
          </w:p>
          <w:p w14:paraId="0CF259C7" w14:textId="1570E08B" w:rsidR="00FF3B9A" w:rsidRDefault="00FF3B9A" w:rsidP="004D5D1F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თანამშრომლობითი სწავლება</w:t>
            </w:r>
            <w:r w:rsidR="00A32524">
              <w:rPr>
                <w:lang w:val="ka-GE"/>
              </w:rPr>
              <w:t xml:space="preserve"> - ეხმარება </w:t>
            </w:r>
            <w:r w:rsidR="004D5D1F">
              <w:rPr>
                <w:lang w:val="ka-GE"/>
              </w:rPr>
              <w:t>მოზარდებს</w:t>
            </w:r>
            <w:r w:rsidR="00A32524">
              <w:rPr>
                <w:lang w:val="ka-GE"/>
              </w:rPr>
              <w:t xml:space="preserve"> </w:t>
            </w:r>
            <w:r w:rsidR="004D5D1F">
              <w:rPr>
                <w:lang w:val="ka-GE"/>
              </w:rPr>
              <w:t>ისწავლონ ერთობლივი მუშაობა, რაც აუცილებელია ფინანსური და ბიზნესსაქმიანობისთვის და ასევე ეფექტურია კურსზე;</w:t>
            </w:r>
          </w:p>
          <w:p w14:paraId="77AF2669" w14:textId="5023AF56" w:rsidR="00FF3B9A" w:rsidRDefault="00FF3B9A" w:rsidP="004D5D1F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პრობლემაზე დაფუძნებული სწავლება</w:t>
            </w:r>
            <w:r w:rsidR="004D5D1F">
              <w:rPr>
                <w:lang w:val="ka-GE"/>
              </w:rPr>
              <w:t xml:space="preserve"> - ხშირად გამოყენებადი მეთოდი, რომელიც პროექტებთან </w:t>
            </w:r>
            <w:r w:rsidR="004D5D1F">
              <w:rPr>
                <w:lang w:val="ka-GE"/>
              </w:rPr>
              <w:lastRenderedPageBreak/>
              <w:t>ერთობლივად შეაფასებს მოსწავლის მიერ მასალის ათვისებას;</w:t>
            </w:r>
          </w:p>
          <w:p w14:paraId="1F6FF9E8" w14:textId="32690E89" w:rsidR="00FF3B9A" w:rsidRDefault="00FF3B9A" w:rsidP="006D51B6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ევრისტიკული მეთოდი</w:t>
            </w:r>
            <w:r w:rsidR="00642E94">
              <w:rPr>
                <w:lang w:val="ka-GE"/>
              </w:rPr>
              <w:t xml:space="preserve"> -</w:t>
            </w:r>
            <w:r w:rsidR="00E0736E">
              <w:rPr>
                <w:lang w:val="ka-GE"/>
              </w:rPr>
              <w:t xml:space="preserve"> აუცილებელი მეთოდია, რადგანაც ფინანსების სფეროში მნიშვნელოვანია საქმის ეტაპობრივად შესრულება. სწორედ ამ უნარის განვითარებას ვცდილობთ ბავშვებში აღნიშნული კურსით;</w:t>
            </w:r>
          </w:p>
          <w:p w14:paraId="237C3B29" w14:textId="0B6CEFB0" w:rsidR="0091577B" w:rsidRDefault="0091577B" w:rsidP="006D51B6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როლური თამაშები</w:t>
            </w:r>
            <w:r w:rsidR="00E0736E">
              <w:rPr>
                <w:lang w:val="ka-GE"/>
              </w:rPr>
              <w:t xml:space="preserve"> - ასევე ეფექტური მეთოდია, რადგან მოზარდებს შეეძლებათ მიღებული თეორიული ცოდნა შეაჯამონ სახალისო, პროდუქტიული თამაშის საშუალებით. მოცემული მეთოდი გამოიყენება კურსის ბოლოს, ნასწავლი მასალის შესაჯამებლად;</w:t>
            </w:r>
          </w:p>
          <w:p w14:paraId="1D797503" w14:textId="74C42F88" w:rsidR="0091577B" w:rsidRDefault="0091577B" w:rsidP="006D51B6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დემონსტრირების მეთოდი</w:t>
            </w:r>
            <w:r w:rsidR="00E0736E">
              <w:rPr>
                <w:lang w:val="ka-GE"/>
              </w:rPr>
              <w:t xml:space="preserve"> - მასწავლებელი შეეცდება </w:t>
            </w:r>
            <w:r w:rsidR="00AC6989">
              <w:rPr>
                <w:lang w:val="ka-GE"/>
              </w:rPr>
              <w:t xml:space="preserve">თეორიული საკითხების პრაქტიკული გამოყენება წარმოუდგინოს მოსწავლეებს, რათა მათ შეძლონ ფინანსური პროცესების მნიშვნელობის უკეთ </w:t>
            </w:r>
            <w:r w:rsidR="0016118B">
              <w:rPr>
                <w:lang w:val="ka-GE"/>
              </w:rPr>
              <w:t>გაანალიზება;</w:t>
            </w:r>
          </w:p>
          <w:p w14:paraId="0610BDA5" w14:textId="31AECADF" w:rsidR="0091577B" w:rsidRDefault="0091577B" w:rsidP="006D51B6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ვერბალური მეთოდი</w:t>
            </w:r>
            <w:r w:rsidR="007968E7">
              <w:rPr>
                <w:lang w:val="ka-GE"/>
              </w:rPr>
              <w:t xml:space="preserve"> - სწავლების ერთ-ერთი ძირითადი მეთოდია, რომელიც უზრუნველყოფს კურსის სპეციფიკიდან გამომდინარე </w:t>
            </w:r>
            <w:r w:rsidR="009539E5">
              <w:rPr>
                <w:lang w:val="ka-GE"/>
              </w:rPr>
              <w:t>ინფორმაციის სწორ გადაცემას. გამოიყენება ყველა გაკვეთილზე;</w:t>
            </w:r>
          </w:p>
          <w:p w14:paraId="2EFAA2ED" w14:textId="776E66F7" w:rsidR="0091577B" w:rsidRPr="00FF3B9A" w:rsidRDefault="0091577B" w:rsidP="006D51B6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ka-GE"/>
              </w:rPr>
            </w:pPr>
            <w:r>
              <w:rPr>
                <w:lang w:val="ka-GE"/>
              </w:rPr>
              <w:t>დამოუკიდებელი მუშაობა</w:t>
            </w:r>
            <w:r w:rsidR="00AC6989">
              <w:rPr>
                <w:lang w:val="ka-GE"/>
              </w:rPr>
              <w:t xml:space="preserve"> - ჯგუფურ მუშაობასთან ერთად ხშირად </w:t>
            </w:r>
            <w:r w:rsidR="0016118B">
              <w:rPr>
                <w:lang w:val="ka-GE"/>
              </w:rPr>
              <w:t>აქტუალური</w:t>
            </w:r>
            <w:r w:rsidR="00AC6989">
              <w:rPr>
                <w:lang w:val="ka-GE"/>
              </w:rPr>
              <w:t xml:space="preserve"> მეთოდი იქნება, რა</w:t>
            </w:r>
            <w:r w:rsidR="0016118B">
              <w:rPr>
                <w:lang w:val="ka-GE"/>
              </w:rPr>
              <w:t>თა</w:t>
            </w:r>
            <w:r w:rsidR="00AC6989">
              <w:rPr>
                <w:lang w:val="ka-GE"/>
              </w:rPr>
              <w:t xml:space="preserve"> მოზარდებმა შეძლონ </w:t>
            </w:r>
            <w:r w:rsidR="006D51B6">
              <w:rPr>
                <w:lang w:val="ka-GE"/>
              </w:rPr>
              <w:t>ცოდნის დამოუკიდებ</w:t>
            </w:r>
            <w:r w:rsidR="0016118B">
              <w:rPr>
                <w:lang w:val="ka-GE"/>
              </w:rPr>
              <w:t>ელი</w:t>
            </w:r>
            <w:r w:rsidR="006D51B6">
              <w:rPr>
                <w:lang w:val="ka-GE"/>
              </w:rPr>
              <w:t xml:space="preserve"> ანალიზი და გამოყენება. </w:t>
            </w:r>
          </w:p>
        </w:tc>
      </w:tr>
      <w:tr w:rsidR="00D20A55" w14:paraId="36E1B23E" w14:textId="77777777" w:rsidTr="00D20A55">
        <w:tc>
          <w:tcPr>
            <w:tcW w:w="3740" w:type="dxa"/>
          </w:tcPr>
          <w:p w14:paraId="74C59A6A" w14:textId="77777777" w:rsidR="00D20A55" w:rsidRPr="00A33632" w:rsidRDefault="00D20A55" w:rsidP="00D20A55">
            <w:pPr>
              <w:rPr>
                <w:color w:val="333333"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lastRenderedPageBreak/>
              <w:t>სწავლების პერიოდულობა და ხანგრძლივობა. ახსენით პერიოდულობისა და ხანგრძლივობის შერჩევის ლოგიკა</w:t>
            </w:r>
            <w:r w:rsidRPr="00A33632">
              <w:rPr>
                <w:color w:val="333333"/>
                <w:lang w:val="ka-GE"/>
              </w:rPr>
              <w:t xml:space="preserve"> </w:t>
            </w:r>
            <w:r w:rsidRPr="00A33632">
              <w:rPr>
                <w:i/>
                <w:color w:val="333333"/>
                <w:sz w:val="16"/>
                <w:szCs w:val="16"/>
                <w:lang w:val="ka-GE"/>
              </w:rPr>
              <w:t>(აღწერეთ და დაასაბუთეთ რა სიხშირით უნდა ჩატარდეს მოსწავლეებთან შეხვედრები)</w:t>
            </w:r>
          </w:p>
        </w:tc>
        <w:tc>
          <w:tcPr>
            <w:tcW w:w="6970" w:type="dxa"/>
          </w:tcPr>
          <w:p w14:paraId="5BC1DA54" w14:textId="318AA8FA" w:rsidR="00D20A55" w:rsidRPr="00624EE8" w:rsidRDefault="00624EE8" w:rsidP="00D95B98">
            <w:pPr>
              <w:ind w:firstLine="376"/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მოცემული კურსიც ჩატარდება </w:t>
            </w:r>
            <w:r w:rsidR="002D7430">
              <w:rPr>
                <w:lang w:val="ka-GE"/>
              </w:rPr>
              <w:t>ერთი</w:t>
            </w:r>
            <w:r>
              <w:rPr>
                <w:lang w:val="ka-GE"/>
              </w:rPr>
              <w:t xml:space="preserve"> სასწავლო წლის განმავლობაში</w:t>
            </w:r>
            <w:r w:rsidR="002D7430">
              <w:rPr>
                <w:lang w:val="ka-GE"/>
              </w:rPr>
              <w:t xml:space="preserve">, კვირაში ერთი-ორი აკადემიური საათი. </w:t>
            </w:r>
            <w:r w:rsidR="00AA120E">
              <w:rPr>
                <w:lang w:val="ka-GE"/>
              </w:rPr>
              <w:t>მოცემული პერიოდულობა მიმართულია მოზარდებში მაქსიმალური ინტერესის შენარჩუნებისა და</w:t>
            </w:r>
            <w:r w:rsidR="0043399B">
              <w:rPr>
                <w:lang w:val="ka-GE"/>
              </w:rPr>
              <w:t xml:space="preserve"> შესწავლილი მასალის ეფექტურად გამოყენებისკენ. </w:t>
            </w:r>
          </w:p>
        </w:tc>
      </w:tr>
      <w:tr w:rsidR="00D20A55" w14:paraId="7F9FEA5C" w14:textId="77777777" w:rsidTr="00D20A55">
        <w:tc>
          <w:tcPr>
            <w:tcW w:w="3740" w:type="dxa"/>
          </w:tcPr>
          <w:p w14:paraId="0B7FB351" w14:textId="77777777" w:rsidR="00D20A55" w:rsidRPr="00A33632" w:rsidRDefault="00D20A55" w:rsidP="00D20A55">
            <w:pPr>
              <w:rPr>
                <w:b/>
                <w:color w:val="333333"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t>სასურველ შედეგი, რომელიც შემოთავაზებული კურსის შემდეგ დადგება მოცემულ სეგმენტში</w:t>
            </w:r>
          </w:p>
        </w:tc>
        <w:tc>
          <w:tcPr>
            <w:tcW w:w="6970" w:type="dxa"/>
          </w:tcPr>
          <w:p w14:paraId="3D0EE625" w14:textId="22240983" w:rsidR="00D20A55" w:rsidRPr="00495D1E" w:rsidRDefault="00495D1E" w:rsidP="000B7D1E">
            <w:pPr>
              <w:ind w:firstLine="376"/>
              <w:jc w:val="both"/>
              <w:rPr>
                <w:lang w:val="ka-GE"/>
              </w:rPr>
            </w:pPr>
            <w:r>
              <w:rPr>
                <w:lang w:val="ka-GE"/>
              </w:rPr>
              <w:t>კურსის ბოლოს მოსწავლეებს შეექმნებათ ცოდნა ბიზნესის არსზე, მისი დაარსების თავისებურებებზე, ფინანსების როლზე საქმიანობის წამოწყებისას, ფინანსური ანგარიშგების საფუძველზე</w:t>
            </w:r>
            <w:r w:rsidR="004D5CB3">
              <w:rPr>
                <w:lang w:val="ka-GE"/>
              </w:rPr>
              <w:t xml:space="preserve"> და მომზადების თეორიულ ასპექტებზე. </w:t>
            </w:r>
            <w:r w:rsidR="000B7D1E">
              <w:rPr>
                <w:lang w:val="ka-GE"/>
              </w:rPr>
              <w:t>მოზარდებს შეეძლებათ თავისუფლად ისაუბრონ ფინანსების არსსა და მნიშვნელობაზე ბიზნესში, ასევე გამოიყენონ ეს ცოდნა</w:t>
            </w:r>
            <w:r w:rsidR="00B75964">
              <w:rPr>
                <w:lang w:val="ka-GE"/>
              </w:rPr>
              <w:t xml:space="preserve"> პრაქტიკაში,</w:t>
            </w:r>
            <w:r w:rsidR="000B7D1E">
              <w:rPr>
                <w:lang w:val="ka-GE"/>
              </w:rPr>
              <w:t xml:space="preserve"> </w:t>
            </w:r>
            <w:r w:rsidR="00B75964">
              <w:rPr>
                <w:lang w:val="ka-GE"/>
              </w:rPr>
              <w:t xml:space="preserve">მათ ყოველდღიურ საქმიანობაშიც, რათა სწორად მართონ </w:t>
            </w:r>
            <w:r w:rsidR="006A6AF1">
              <w:rPr>
                <w:lang w:val="ka-GE"/>
              </w:rPr>
              <w:t xml:space="preserve">როგორც </w:t>
            </w:r>
            <w:r w:rsidR="00B75964">
              <w:rPr>
                <w:lang w:val="ka-GE"/>
              </w:rPr>
              <w:t>საკუთარი</w:t>
            </w:r>
            <w:r w:rsidR="006A6AF1">
              <w:rPr>
                <w:lang w:val="ka-GE"/>
              </w:rPr>
              <w:t>, ასევე კომპანიის ფინანსები.</w:t>
            </w:r>
          </w:p>
        </w:tc>
      </w:tr>
    </w:tbl>
    <w:p w14:paraId="34EED238" w14:textId="53E92154" w:rsidR="00AA51C5" w:rsidRDefault="00AA51C5"/>
    <w:p w14:paraId="31B06DF5" w14:textId="587723B3" w:rsidR="00BF028F" w:rsidRDefault="00BF028F"/>
    <w:p w14:paraId="6DA15FBE" w14:textId="62E2F46E" w:rsidR="00BF028F" w:rsidRDefault="00BF028F"/>
    <w:p w14:paraId="37C81C45" w14:textId="12F143A8" w:rsidR="00BF028F" w:rsidRDefault="00BF028F"/>
    <w:p w14:paraId="4CBD4D89" w14:textId="77777777" w:rsidR="00BF028F" w:rsidRPr="007A47D6" w:rsidRDefault="00BF028F">
      <w:pPr>
        <w:rPr>
          <w:lang w:val="ka-GE"/>
        </w:rPr>
      </w:pPr>
    </w:p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3740"/>
        <w:gridCol w:w="6970"/>
      </w:tblGrid>
      <w:tr w:rsidR="00634EB2" w14:paraId="534E3175" w14:textId="77777777" w:rsidTr="00D20A55">
        <w:tc>
          <w:tcPr>
            <w:tcW w:w="3740" w:type="dxa"/>
            <w:shd w:val="clear" w:color="auto" w:fill="05C7F2"/>
          </w:tcPr>
          <w:p w14:paraId="49037F7E" w14:textId="77777777" w:rsidR="00634EB2" w:rsidRPr="00A33632" w:rsidRDefault="00634EB2" w:rsidP="00634EB2">
            <w:pPr>
              <w:rPr>
                <w:b/>
                <w:color w:val="333333"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t>სეგმენტი</w:t>
            </w:r>
          </w:p>
        </w:tc>
        <w:tc>
          <w:tcPr>
            <w:tcW w:w="6970" w:type="dxa"/>
            <w:shd w:val="clear" w:color="auto" w:fill="05C7F2"/>
          </w:tcPr>
          <w:p w14:paraId="263ED3C0" w14:textId="77777777" w:rsidR="00634EB2" w:rsidRPr="00A33632" w:rsidRDefault="00634EB2" w:rsidP="00D20A55">
            <w:pPr>
              <w:jc w:val="center"/>
              <w:rPr>
                <w:b/>
                <w:color w:val="333333"/>
                <w:sz w:val="28"/>
                <w:szCs w:val="28"/>
                <w:lang w:val="ka-GE"/>
              </w:rPr>
            </w:pPr>
            <w:r w:rsidRPr="00A33632">
              <w:rPr>
                <w:b/>
                <w:color w:val="333333"/>
                <w:sz w:val="28"/>
                <w:szCs w:val="28"/>
                <w:lang w:val="ka-GE"/>
              </w:rPr>
              <w:t>მოსწავლეები მე-10-დან მე-12 კლასის ჩათვლით</w:t>
            </w:r>
          </w:p>
        </w:tc>
      </w:tr>
      <w:tr w:rsidR="00D20A55" w14:paraId="3E3F3B72" w14:textId="77777777" w:rsidTr="00D20A55">
        <w:tc>
          <w:tcPr>
            <w:tcW w:w="3740" w:type="dxa"/>
          </w:tcPr>
          <w:p w14:paraId="79CC44FE" w14:textId="77777777" w:rsidR="00D20A55" w:rsidRPr="0067533B" w:rsidRDefault="00136CE2" w:rsidP="00624A0D">
            <w:r w:rsidRPr="00A33632">
              <w:rPr>
                <w:b/>
                <w:color w:val="333333"/>
                <w:lang w:val="ka-GE"/>
              </w:rPr>
              <w:lastRenderedPageBreak/>
              <w:t>თემები, რომელსაც ასწავლით ამ კონკრეტულ სეგმენტს. დაასაბუთეთ, რატომ შეარჩიეთ ეს თემები ამ სეგმენტისთვის</w:t>
            </w:r>
            <w:r w:rsidRPr="00A33632">
              <w:rPr>
                <w:color w:val="333333"/>
                <w:lang w:val="ka-GE"/>
              </w:rPr>
              <w:t xml:space="preserve"> </w:t>
            </w:r>
            <w:r w:rsidRPr="00A33632">
              <w:rPr>
                <w:i/>
                <w:color w:val="333333"/>
                <w:sz w:val="16"/>
                <w:szCs w:val="16"/>
                <w:lang w:val="ka-GE"/>
              </w:rPr>
              <w:t>(მაგალითად,  დაზოგვა, ბიუჯეტირება, დაზღვევა</w:t>
            </w:r>
            <w:r w:rsidR="00624A0D" w:rsidRPr="00A33632">
              <w:rPr>
                <w:i/>
                <w:color w:val="333333"/>
                <w:sz w:val="16"/>
                <w:szCs w:val="16"/>
                <w:lang w:val="ka-GE"/>
              </w:rPr>
              <w:t>.</w:t>
            </w:r>
            <w:r w:rsidR="00624A0D" w:rsidRPr="00A33632">
              <w:rPr>
                <w:i/>
                <w:color w:val="333333"/>
                <w:sz w:val="16"/>
                <w:szCs w:val="16"/>
              </w:rPr>
              <w:t xml:space="preserve"> </w:t>
            </w:r>
            <w:r w:rsidR="00624A0D" w:rsidRPr="00A33632">
              <w:rPr>
                <w:i/>
                <w:color w:val="333333"/>
                <w:sz w:val="16"/>
                <w:szCs w:val="16"/>
                <w:lang w:val="ka-GE"/>
              </w:rPr>
              <w:t xml:space="preserve">თემებზე </w:t>
            </w:r>
            <w:r w:rsidRPr="00A33632">
              <w:rPr>
                <w:i/>
                <w:color w:val="333333"/>
                <w:sz w:val="16"/>
                <w:szCs w:val="16"/>
                <w:lang w:val="ka-GE"/>
              </w:rPr>
              <w:t>დეტ</w:t>
            </w:r>
            <w:r w:rsidR="00624A0D" w:rsidRPr="00A33632">
              <w:rPr>
                <w:i/>
                <w:color w:val="333333"/>
                <w:sz w:val="16"/>
                <w:szCs w:val="16"/>
                <w:lang w:val="ka-GE"/>
              </w:rPr>
              <w:t xml:space="preserve">ალური </w:t>
            </w:r>
            <w:r w:rsidRPr="00A33632">
              <w:rPr>
                <w:i/>
                <w:color w:val="333333"/>
                <w:sz w:val="16"/>
                <w:szCs w:val="16"/>
                <w:lang w:val="ka-GE"/>
              </w:rPr>
              <w:t xml:space="preserve"> ინფორმაციისთვის ეწვიეთ </w:t>
            </w:r>
            <w:hyperlink r:id="rId11" w:history="1">
              <w:r w:rsidRPr="00136CE2">
                <w:rPr>
                  <w:rStyle w:val="Hyperlink"/>
                  <w:i/>
                  <w:sz w:val="16"/>
                  <w:szCs w:val="16"/>
                  <w:lang w:val="ka-GE"/>
                </w:rPr>
                <w:t>ფინედუს ვებგვერდს</w:t>
              </w:r>
            </w:hyperlink>
            <w:r w:rsidRPr="0067533B">
              <w:rPr>
                <w:i/>
                <w:sz w:val="16"/>
                <w:szCs w:val="16"/>
                <w:lang w:val="ka-GE"/>
              </w:rPr>
              <w:t>)</w:t>
            </w:r>
          </w:p>
        </w:tc>
        <w:tc>
          <w:tcPr>
            <w:tcW w:w="6970" w:type="dxa"/>
          </w:tcPr>
          <w:p w14:paraId="1540A9AF" w14:textId="77777777" w:rsidR="00D20A55" w:rsidRDefault="009F3542" w:rsidP="008A716C">
            <w:pPr>
              <w:ind w:firstLine="386"/>
              <w:rPr>
                <w:lang w:val="ka-GE"/>
              </w:rPr>
            </w:pPr>
            <w:r>
              <w:rPr>
                <w:lang w:val="ka-GE"/>
              </w:rPr>
              <w:t>კურსი</w:t>
            </w:r>
            <w:r w:rsidR="001C4145">
              <w:rPr>
                <w:lang w:val="ka-GE"/>
              </w:rPr>
              <w:t xml:space="preserve"> - სახელმწიფო ფინანსები / „როგორ გავხსნათ ბანკი“</w:t>
            </w:r>
          </w:p>
          <w:p w14:paraId="584A0C91" w14:textId="77777777" w:rsidR="008A716C" w:rsidRDefault="00C37C02" w:rsidP="00C37C02">
            <w:pPr>
              <w:ind w:firstLine="386"/>
              <w:jc w:val="both"/>
              <w:rPr>
                <w:lang w:val="ka-GE"/>
              </w:rPr>
            </w:pPr>
            <w:r>
              <w:rPr>
                <w:lang w:val="ka-GE"/>
              </w:rPr>
              <w:t>კურსის მიზანია დამამთავრებელი საფეხურის მოსწავლეებისთვის (ამ შემთხვევაში</w:t>
            </w:r>
            <w:r w:rsidR="00D856C9">
              <w:rPr>
                <w:lang w:val="ka-GE"/>
              </w:rPr>
              <w:t xml:space="preserve">, მეთორმეტეკლასელებისთვის) სახელმწიფო ფინანსების შესახებ ინფორმაციის მიწოდება, საქართველოში ფინანსური სისტემის განხილვა, საბანკო ფინანსების სპეციფიკის შესწავლა. ასევე შევეხებით საერთაშორისო ფინანსებსა და ინვესტიციას. </w:t>
            </w:r>
          </w:p>
          <w:p w14:paraId="2C7FCF44" w14:textId="57F243CD" w:rsidR="002F6BEF" w:rsidRPr="00C37C02" w:rsidRDefault="00A06282" w:rsidP="00C37C02">
            <w:pPr>
              <w:ind w:firstLine="386"/>
              <w:jc w:val="both"/>
              <w:rPr>
                <w:lang w:val="ka-GE"/>
              </w:rPr>
            </w:pPr>
            <w:r>
              <w:rPr>
                <w:lang w:val="ka-GE"/>
              </w:rPr>
              <w:t>კურსი არის პროექტის შემაჯამებელი ნაწილი, რომელ</w:t>
            </w:r>
            <w:r w:rsidR="009B225C">
              <w:rPr>
                <w:lang w:val="ka-GE"/>
              </w:rPr>
              <w:t>შიც</w:t>
            </w:r>
            <w:r>
              <w:rPr>
                <w:lang w:val="ka-GE"/>
              </w:rPr>
              <w:t xml:space="preserve"> დიდი დატვირთვა ექნება როგორც თეორიულ, ასევე პრაქტიკულ ცოდნას - </w:t>
            </w:r>
            <w:r w:rsidR="005B1F7F">
              <w:rPr>
                <w:lang w:val="ka-GE"/>
              </w:rPr>
              <w:t xml:space="preserve">მეთორმეტეკლასელის მსოფლმხედველობას ვაფართოებთ </w:t>
            </w:r>
            <w:r w:rsidR="003451FE">
              <w:rPr>
                <w:lang w:val="ka-GE"/>
              </w:rPr>
              <w:t xml:space="preserve">ბიზნესისა და სახელმწიფოს ურთიერთობის შესწავლით. ვასწავლით ისეთ საკითხებს, </w:t>
            </w:r>
            <w:r w:rsidR="009B225C">
              <w:rPr>
                <w:lang w:val="ka-GE"/>
              </w:rPr>
              <w:t>რომლებზეც</w:t>
            </w:r>
            <w:r w:rsidR="003451FE">
              <w:rPr>
                <w:lang w:val="ka-GE"/>
              </w:rPr>
              <w:t xml:space="preserve"> პირველი წარმოდგენა ბავშვს უნივერსიტეტში ექმნება. თუმცა აღნიშნული კურსით დამამთავრებელი </w:t>
            </w:r>
            <w:r w:rsidR="00793095">
              <w:rPr>
                <w:lang w:val="ka-GE"/>
              </w:rPr>
              <w:t>კლასის აბიტურიენტი, რომელსაც პროექტის წინა ორი ნაწილის საშუალებით აქვს გარკვეული წარმოდგენა ფინანსებზე, თავის არჩევანს კიდევ უფრო ასაბუთებს და ამყარებს. შესაბამისად, ვუყრით საფუძველს მაქსიმალურად აკადემიური და პრაქტიკოსი ფინანსისტების ჩამოყალიბებას ადრეული ასაკიდან.</w:t>
            </w:r>
          </w:p>
        </w:tc>
      </w:tr>
      <w:tr w:rsidR="00D20A55" w14:paraId="56B641A3" w14:textId="77777777" w:rsidTr="00D20A55">
        <w:tc>
          <w:tcPr>
            <w:tcW w:w="3740" w:type="dxa"/>
          </w:tcPr>
          <w:p w14:paraId="1AD852CB" w14:textId="77777777" w:rsidR="00D20A55" w:rsidRPr="00A33632" w:rsidRDefault="00D20A55" w:rsidP="00D20A55">
            <w:pPr>
              <w:rPr>
                <w:color w:val="333333"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t>სწავლების მეთოდ(ებ)ი, რომელსაც გამოიყენებთ შერჩეული თემების გადასაცემად ამ სეგმენტზე. დაასაბუთეთ, რატომ შეარჩიეთ ეს მეთოდები</w:t>
            </w:r>
            <w:r w:rsidRPr="00A33632">
              <w:rPr>
                <w:color w:val="333333"/>
                <w:lang w:val="ka-GE"/>
              </w:rPr>
              <w:t xml:space="preserve"> </w:t>
            </w:r>
            <w:r w:rsidRPr="00A33632">
              <w:rPr>
                <w:i/>
                <w:color w:val="333333"/>
                <w:sz w:val="16"/>
                <w:szCs w:val="16"/>
                <w:lang w:val="ka-GE"/>
              </w:rPr>
              <w:t>(მაგალითად, კეთებითი სწავლება, შემთხვევების განხილვა, დისკუსია და სხვა)</w:t>
            </w:r>
          </w:p>
        </w:tc>
        <w:tc>
          <w:tcPr>
            <w:tcW w:w="6970" w:type="dxa"/>
          </w:tcPr>
          <w:p w14:paraId="44FA6BEC" w14:textId="5D82D94C" w:rsidR="00BE3E15" w:rsidRPr="00BE3E15" w:rsidRDefault="00BE3E15" w:rsidP="00BE3E15">
            <w:pPr>
              <w:ind w:firstLine="376"/>
              <w:jc w:val="both"/>
              <w:rPr>
                <w:lang w:val="ka-GE"/>
              </w:rPr>
            </w:pPr>
            <w:r>
              <w:rPr>
                <w:lang w:val="ka-GE"/>
              </w:rPr>
              <w:t>მოცემული სწავლების მეთოდები მთლიანად მორგებულია მოსწავლეთა ასაკობრივ ჯგუფსა და შესწავლილ მასალაზე</w:t>
            </w:r>
            <w:r w:rsidR="004D7A99">
              <w:rPr>
                <w:lang w:val="ka-GE"/>
              </w:rPr>
              <w:t xml:space="preserve">. ის ეხმარება მეთორმეტეკლასელებს ჩამოიყალიბონ მნიშვნელოვანი თეორიული ცოდნა, რომლის გამოყენებასაც გეგმავენ მომავალში. </w:t>
            </w:r>
          </w:p>
          <w:p w14:paraId="23E0C628" w14:textId="5425B0BF" w:rsidR="000C0390" w:rsidRPr="000C0390" w:rsidRDefault="000C0390" w:rsidP="000C0390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rPr>
                <w:lang w:val="ka-GE"/>
              </w:rPr>
              <w:t>დისკუსია - მოცემული კურსის წამყვანი მეთოდი იქნება, რადგანაც მოზარდებს უკვე შეუძლიათ საკუთარი აზრების მკაფიოდ გამოთქმა და ცოდნის გაზიარება;</w:t>
            </w:r>
          </w:p>
          <w:p w14:paraId="4D821A79" w14:textId="128433FE" w:rsidR="008F6AA9" w:rsidRPr="00193B34" w:rsidRDefault="008F6AA9" w:rsidP="006C7C63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rPr>
                <w:lang w:val="ka-GE"/>
              </w:rPr>
              <w:t>პრაქტიკული მეთოდები</w:t>
            </w:r>
            <w:r w:rsidR="006C7C63">
              <w:rPr>
                <w:lang w:val="ka-GE"/>
              </w:rPr>
              <w:t xml:space="preserve"> - მოცემული მეთოდით მასწავლებელი აძლევს საშუალებას მოსწავლეებს სხვადასხვა პროგრამებისა და ვებრესურსების დახმარებით უკეთ გაეცნონ საკითხს, რათა ჩამოუყალიბდეთ წარმოდგენა ნასწავლ თეორიულ მასალაზე;</w:t>
            </w:r>
          </w:p>
          <w:p w14:paraId="37A98092" w14:textId="4F670D11" w:rsidR="008F6AA9" w:rsidRPr="001E5FE8" w:rsidRDefault="008F6AA9" w:rsidP="00014633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rPr>
                <w:lang w:val="ka-GE"/>
              </w:rPr>
              <w:t>პრობლემაზე დაფუძნებული სწავლება</w:t>
            </w:r>
            <w:r w:rsidR="00F5106A">
              <w:rPr>
                <w:lang w:val="ka-GE"/>
              </w:rPr>
              <w:t xml:space="preserve"> - მოცემულ საფეხურზე ძალიან აქტუალური მეთოდია, რათა გავამახვილოთ ყურადღება საქართველოს ფინანსურ სისტემა</w:t>
            </w:r>
            <w:r w:rsidR="00C21BD3">
              <w:rPr>
                <w:lang w:val="ka-GE"/>
              </w:rPr>
              <w:t>სა</w:t>
            </w:r>
            <w:r w:rsidR="00F5106A">
              <w:rPr>
                <w:lang w:val="ka-GE"/>
              </w:rPr>
              <w:t xml:space="preserve"> და მოსწავლეების აზრებზე;</w:t>
            </w:r>
          </w:p>
          <w:p w14:paraId="0DD5E46F" w14:textId="60FB9602" w:rsidR="008F6AA9" w:rsidRPr="009241E8" w:rsidRDefault="008F6AA9" w:rsidP="00014633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rPr>
                <w:lang w:val="ka-GE"/>
              </w:rPr>
              <w:t>დემონსტრირების მეთოდი</w:t>
            </w:r>
            <w:r w:rsidR="00F5106A">
              <w:rPr>
                <w:lang w:val="ka-GE"/>
              </w:rPr>
              <w:t xml:space="preserve"> - სხვადასხვა თვალსაჩინოებით როგორც მოსწავლე, ასევე მასწავლებელი გაუზიარებენ ერთმანეთს </w:t>
            </w:r>
            <w:r w:rsidR="00014633">
              <w:rPr>
                <w:lang w:val="ka-GE"/>
              </w:rPr>
              <w:t>არსებულ ცოდნას;</w:t>
            </w:r>
          </w:p>
          <w:p w14:paraId="053E39CE" w14:textId="33A94451" w:rsidR="001E5FE8" w:rsidRPr="001E5FE8" w:rsidRDefault="008F6AA9" w:rsidP="00014633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rPr>
                <w:lang w:val="ka-GE"/>
              </w:rPr>
              <w:t>ქმედებაზე ორიენტირებული სწავლება</w:t>
            </w:r>
            <w:r w:rsidR="00014633">
              <w:rPr>
                <w:lang w:val="ka-GE"/>
              </w:rPr>
              <w:t xml:space="preserve"> - ისევე, როგორც წინა საფეხურებზე, მეთოდი მიმართულია პრაქტიკულ</w:t>
            </w:r>
            <w:r w:rsidR="009B225C">
              <w:rPr>
                <w:lang w:val="ka-GE"/>
              </w:rPr>
              <w:t>ი</w:t>
            </w:r>
            <w:r w:rsidR="00014633">
              <w:rPr>
                <w:lang w:val="ka-GE"/>
              </w:rPr>
              <w:t xml:space="preserve"> ასპექტებ</w:t>
            </w:r>
            <w:r w:rsidR="009B225C">
              <w:rPr>
                <w:lang w:val="ka-GE"/>
              </w:rPr>
              <w:t>ის</w:t>
            </w:r>
            <w:r w:rsidR="00014633">
              <w:rPr>
                <w:lang w:val="ka-GE"/>
              </w:rPr>
              <w:t xml:space="preserve"> დ</w:t>
            </w:r>
            <w:r w:rsidR="009B225C">
              <w:rPr>
                <w:lang w:val="ka-GE"/>
              </w:rPr>
              <w:t>ასაუფლებლად;</w:t>
            </w:r>
          </w:p>
          <w:p w14:paraId="133815DE" w14:textId="19D399E5" w:rsidR="001E5FE8" w:rsidRPr="009241E8" w:rsidRDefault="009241E8" w:rsidP="00014633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rPr>
                <w:lang w:val="ka-GE"/>
              </w:rPr>
              <w:t>ევრისტიკული მეთოდი</w:t>
            </w:r>
            <w:r w:rsidR="00014633">
              <w:rPr>
                <w:lang w:val="ka-GE"/>
              </w:rPr>
              <w:t xml:space="preserve"> - </w:t>
            </w:r>
            <w:r w:rsidR="00F7671C">
              <w:rPr>
                <w:lang w:val="ka-GE"/>
              </w:rPr>
              <w:t>მიმართულია პრობლემის უკეთ გადაჭრისკენ, რაც მოზარდებში კრიტიკული აზროვნების გაღრმავების ერთ-ერთი საუკეთესო მეთოდია;</w:t>
            </w:r>
          </w:p>
          <w:p w14:paraId="3C925B6C" w14:textId="49CB3D49" w:rsidR="009241E8" w:rsidRPr="009241E8" w:rsidRDefault="009241E8" w:rsidP="00014633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rPr>
                <w:lang w:val="ka-GE"/>
              </w:rPr>
              <w:t>შემთხვევების შესწავლა</w:t>
            </w:r>
            <w:r w:rsidR="00F7671C">
              <w:rPr>
                <w:lang w:val="ka-GE"/>
              </w:rPr>
              <w:t xml:space="preserve"> - აღნიშნულ საფეხურზე ერთ-ერთი ყველაზე ეფექტური მეთოდია, რადგანაც </w:t>
            </w:r>
            <w:r w:rsidR="002C50E8">
              <w:rPr>
                <w:lang w:val="ka-GE"/>
              </w:rPr>
              <w:t>ეხმარება მოსწავლეებს პრაქტიკული საკითხების უკეთ დანახვაში;</w:t>
            </w:r>
          </w:p>
          <w:p w14:paraId="3326BB41" w14:textId="2B335D62" w:rsidR="009241E8" w:rsidRPr="009241E8" w:rsidRDefault="009241E8" w:rsidP="00014633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rPr>
                <w:lang w:val="ka-GE"/>
              </w:rPr>
              <w:lastRenderedPageBreak/>
              <w:t xml:space="preserve">ინდუქციური </w:t>
            </w:r>
            <w:r w:rsidR="00C37C02">
              <w:rPr>
                <w:lang w:val="ka-GE"/>
              </w:rPr>
              <w:t xml:space="preserve">და დედუქციური </w:t>
            </w:r>
            <w:r>
              <w:rPr>
                <w:lang w:val="ka-GE"/>
              </w:rPr>
              <w:t>მეთოდი</w:t>
            </w:r>
            <w:r w:rsidR="002C50E8">
              <w:rPr>
                <w:lang w:val="ka-GE"/>
              </w:rPr>
              <w:t xml:space="preserve"> - კონკრეტული და </w:t>
            </w:r>
            <w:r w:rsidR="00884F59">
              <w:rPr>
                <w:lang w:val="ka-GE"/>
              </w:rPr>
              <w:t>განზოგადოებული ცოდნის უკეთ გადმოსაცემად ერთ-ერთი საუკეთესო მეთოდია, რაც ასაკობრივი ჯგუფის გათვალისწინებით ძალიან საჭიროა მოსწავლეებისთვის;</w:t>
            </w:r>
          </w:p>
          <w:p w14:paraId="339A0970" w14:textId="26A40DBD" w:rsidR="009241E8" w:rsidRPr="009241E8" w:rsidRDefault="009241E8" w:rsidP="00014633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rPr>
                <w:lang w:val="ka-GE"/>
              </w:rPr>
              <w:t>ანალიზის</w:t>
            </w:r>
            <w:r w:rsidR="00C37C02">
              <w:rPr>
                <w:lang w:val="ka-GE"/>
              </w:rPr>
              <w:t>ა და სინთეზის</w:t>
            </w:r>
            <w:r>
              <w:rPr>
                <w:lang w:val="ka-GE"/>
              </w:rPr>
              <w:t xml:space="preserve"> მეთოდი</w:t>
            </w:r>
            <w:r w:rsidR="00884F59">
              <w:rPr>
                <w:lang w:val="ka-GE"/>
              </w:rPr>
              <w:t xml:space="preserve"> - მოცემული მეთოდი დაეხმარება მოსწავლეებს </w:t>
            </w:r>
            <w:r w:rsidR="00AB0D95">
              <w:rPr>
                <w:lang w:val="ka-GE"/>
              </w:rPr>
              <w:t>შესწავლილი საკითხების გაერთიანებაში ერთ მთლიანად, და პირიქით, რაც საჭირო უნარია სამომავლო სწავლებისას და ფინანსური აზროვნებისთვის;</w:t>
            </w:r>
          </w:p>
          <w:p w14:paraId="77ECE912" w14:textId="77CB7A74" w:rsidR="00193B34" w:rsidRDefault="00193B34" w:rsidP="00014633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rPr>
                <w:lang w:val="ka-GE"/>
              </w:rPr>
              <w:t>დამოუკიდებული მუშაობა</w:t>
            </w:r>
            <w:r w:rsidR="000A601C">
              <w:rPr>
                <w:lang w:val="ka-GE"/>
              </w:rPr>
              <w:t xml:space="preserve"> - მოცემული მეთოდი დაეხმარება მოსწავლეებს, დამოუკიდებლად გაანალიზონ მათთვის საჭირო ცოდნა, </w:t>
            </w:r>
            <w:r w:rsidR="00BE3E15">
              <w:rPr>
                <w:lang w:val="ka-GE"/>
              </w:rPr>
              <w:t>შეიმუშაონ</w:t>
            </w:r>
            <w:r w:rsidR="000A601C">
              <w:rPr>
                <w:lang w:val="ka-GE"/>
              </w:rPr>
              <w:t xml:space="preserve"> დამოუკიდებელი ფინანსური აზროვნება.</w:t>
            </w:r>
          </w:p>
        </w:tc>
      </w:tr>
      <w:tr w:rsidR="00D20A55" w14:paraId="68F2F67E" w14:textId="77777777" w:rsidTr="00D20A55">
        <w:tc>
          <w:tcPr>
            <w:tcW w:w="3740" w:type="dxa"/>
          </w:tcPr>
          <w:p w14:paraId="2900EBD9" w14:textId="77777777" w:rsidR="00D20A55" w:rsidRPr="00A33632" w:rsidRDefault="00D20A55" w:rsidP="00D20A55">
            <w:pPr>
              <w:rPr>
                <w:color w:val="333333"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lastRenderedPageBreak/>
              <w:t>სწავლების პერიოდულობა და ხანგრძლივობა. ახსენით პერიოდულობისა და ხანგრძლივობის შერჩევის ლოგიკა</w:t>
            </w:r>
            <w:r w:rsidRPr="00A33632">
              <w:rPr>
                <w:color w:val="333333"/>
                <w:lang w:val="ka-GE"/>
              </w:rPr>
              <w:t xml:space="preserve"> </w:t>
            </w:r>
            <w:r w:rsidRPr="00A33632">
              <w:rPr>
                <w:i/>
                <w:color w:val="333333"/>
                <w:sz w:val="16"/>
                <w:szCs w:val="16"/>
                <w:lang w:val="ka-GE"/>
              </w:rPr>
              <w:t>(აღწერეთ და დაასაბუთეთ რა სიხშირით უნდა ჩატარდეს მოსწავლეებთან შეხვედრები)</w:t>
            </w:r>
          </w:p>
        </w:tc>
        <w:tc>
          <w:tcPr>
            <w:tcW w:w="6970" w:type="dxa"/>
          </w:tcPr>
          <w:p w14:paraId="2364B14F" w14:textId="7BC30573" w:rsidR="00D20A55" w:rsidRPr="006B7784" w:rsidRDefault="006B7784" w:rsidP="006B7784">
            <w:pPr>
              <w:ind w:firstLine="386"/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კურსი ჩატარდება როგორც ცალკეული საგანი, რომელიც მოიცავს მეთორმეტე კლასის მთელ აკადემიურ წელს. გაკვეთილი ჩატარდება კვლავ კვირაში ერთი ან ორი აკადემიური საათი. </w:t>
            </w:r>
            <w:r w:rsidR="00E97159">
              <w:rPr>
                <w:lang w:val="ka-GE"/>
              </w:rPr>
              <w:t xml:space="preserve">აღნიშნული პერიოდულობა და ხანგრძლივობა, ჩემი აზრით, აძლევს მოსწავლეებს საშუალებას ეფექტურად </w:t>
            </w:r>
            <w:r w:rsidR="00C65DE3">
              <w:rPr>
                <w:lang w:val="ka-GE"/>
              </w:rPr>
              <w:t>შეისწავლონ მათთვის საინტერესო საკითხები.</w:t>
            </w:r>
          </w:p>
        </w:tc>
      </w:tr>
      <w:tr w:rsidR="00D20A55" w14:paraId="73B88C3C" w14:textId="77777777" w:rsidTr="00D20A55">
        <w:tc>
          <w:tcPr>
            <w:tcW w:w="3740" w:type="dxa"/>
          </w:tcPr>
          <w:p w14:paraId="4BE734F6" w14:textId="77777777" w:rsidR="00D20A55" w:rsidRPr="00A33632" w:rsidRDefault="00D20A55" w:rsidP="00D20A55">
            <w:pPr>
              <w:rPr>
                <w:b/>
                <w:color w:val="333333"/>
                <w:lang w:val="ka-GE"/>
              </w:rPr>
            </w:pPr>
            <w:r w:rsidRPr="00A33632">
              <w:rPr>
                <w:b/>
                <w:color w:val="333333"/>
                <w:lang w:val="ka-GE"/>
              </w:rPr>
              <w:t>სასურველ შედეგი, რომელიც შემოთავაზებული კურსის შემდეგ დადგება მოცემულ სეგმენტში</w:t>
            </w:r>
          </w:p>
        </w:tc>
        <w:tc>
          <w:tcPr>
            <w:tcW w:w="6970" w:type="dxa"/>
          </w:tcPr>
          <w:p w14:paraId="4146790F" w14:textId="77777777" w:rsidR="00D20A55" w:rsidRDefault="00CA2AD3" w:rsidP="00615E26">
            <w:pPr>
              <w:ind w:firstLine="386"/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კურსის ბოლოს მოსწავლე შეიცნობს როგორც პირადი და კომპანიის, ასევე სახელმწიფო ფინანსების არსსა და მნიშვნელობას, მათ თავისებურებებს. მოსწავლეს ექნება წარმოდგენა ისეთ რთულ პროცესზე, როგორიცაა საბანკო ფინანსების მართვა. ის ასევე გაიაზრებს </w:t>
            </w:r>
            <w:r w:rsidR="00615E26">
              <w:rPr>
                <w:lang w:val="ka-GE"/>
              </w:rPr>
              <w:t>საერთაშორისო ფინანსების არსს.</w:t>
            </w:r>
          </w:p>
          <w:p w14:paraId="7AA92367" w14:textId="11F4C52C" w:rsidR="00615E26" w:rsidRDefault="00615E26" w:rsidP="00615E26">
            <w:pPr>
              <w:ind w:firstLine="386"/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მოსწავლე შეძლებს </w:t>
            </w:r>
            <w:r w:rsidR="007A47D6">
              <w:rPr>
                <w:lang w:val="ka-GE"/>
              </w:rPr>
              <w:t>თავისუფლად საუბარს ფინანსების არსსა და მის მოქმედებაზე სამივე მიმართულებით - კერძო</w:t>
            </w:r>
            <w:r w:rsidR="00D25870">
              <w:rPr>
                <w:lang w:val="ka-GE"/>
              </w:rPr>
              <w:t>,</w:t>
            </w:r>
            <w:r w:rsidR="007A47D6">
              <w:rPr>
                <w:lang w:val="ka-GE"/>
              </w:rPr>
              <w:t xml:space="preserve"> საჯარო</w:t>
            </w:r>
            <w:r w:rsidR="00D25870">
              <w:rPr>
                <w:lang w:val="ka-GE"/>
              </w:rPr>
              <w:t xml:space="preserve"> და საერთაშორისო</w:t>
            </w:r>
            <w:r w:rsidR="007A47D6">
              <w:rPr>
                <w:lang w:val="ka-GE"/>
              </w:rPr>
              <w:t xml:space="preserve">. </w:t>
            </w:r>
            <w:r w:rsidR="0069668E">
              <w:rPr>
                <w:lang w:val="ka-GE"/>
              </w:rPr>
              <w:t xml:space="preserve">მოზარდი შეძლებს უკეთესად გაიაზროს საქართველოს საფინანსო სისტემის შესაძლებლობები. ასევე მოსწავლე უკეთ დაინახავს </w:t>
            </w:r>
            <w:r w:rsidR="004B6E8F">
              <w:rPr>
                <w:lang w:val="ka-GE"/>
              </w:rPr>
              <w:t>თავის</w:t>
            </w:r>
            <w:r w:rsidR="0069668E">
              <w:rPr>
                <w:lang w:val="ka-GE"/>
              </w:rPr>
              <w:t xml:space="preserve"> როლს ფინანსებში, თუ რა სარგებელს მისცემს </w:t>
            </w:r>
            <w:r w:rsidR="002F6BEF">
              <w:rPr>
                <w:lang w:val="ka-GE"/>
              </w:rPr>
              <w:t xml:space="preserve">აღნიშნული პროფესია მას სამომავლოდ. </w:t>
            </w:r>
          </w:p>
          <w:p w14:paraId="7FE79E80" w14:textId="46D8F6DC" w:rsidR="004D7A99" w:rsidRPr="004D7A99" w:rsidRDefault="004D7A99" w:rsidP="00615E26">
            <w:pPr>
              <w:ind w:firstLine="386"/>
              <w:jc w:val="both"/>
              <w:rPr>
                <w:lang w:val="ka-GE"/>
              </w:rPr>
            </w:pPr>
            <w:r>
              <w:rPr>
                <w:lang w:val="ka-GE"/>
              </w:rPr>
              <w:t xml:space="preserve">მოცემული კურსი დაეხმარება იმ მოსწავლეებსაც, რომლებიც არ გეგმავენ ფინანსების მიმართულებით სწავლის გაგრძელებას. </w:t>
            </w:r>
            <w:r w:rsidR="00E97159">
              <w:rPr>
                <w:lang w:val="ka-GE"/>
              </w:rPr>
              <w:t xml:space="preserve">კერძოდ, მათ შეეძლებათ ფინანსების მნიშვნელობის გააზრება სხვადასხვა ცხოვრებისეულ სიტუაციაში, რაც საბოლოო ჯამში მათ პროფესიაშიც მოუტანთ სარგებელს. აღნიშნული კურსი მაქსიმალურად ამახვილებს ყურადღებას ფინანსების აქტუალურობაზე როგორც საქართველოში, ასევე მსოფლიოში. </w:t>
            </w:r>
          </w:p>
        </w:tc>
      </w:tr>
    </w:tbl>
    <w:p w14:paraId="09E8BDD4" w14:textId="77777777" w:rsidR="00262E21" w:rsidRDefault="00152260"/>
    <w:sectPr w:rsidR="00262E21" w:rsidSect="00D20A55">
      <w:headerReference w:type="default" r:id="rId12"/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D9F572" w14:textId="77777777" w:rsidR="00152260" w:rsidRDefault="00152260" w:rsidP="0067533B">
      <w:pPr>
        <w:spacing w:after="0" w:line="240" w:lineRule="auto"/>
      </w:pPr>
      <w:r>
        <w:separator/>
      </w:r>
    </w:p>
  </w:endnote>
  <w:endnote w:type="continuationSeparator" w:id="0">
    <w:p w14:paraId="64E3B3CA" w14:textId="77777777" w:rsidR="00152260" w:rsidRDefault="00152260" w:rsidP="00675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A46B03" w14:textId="77777777" w:rsidR="00152260" w:rsidRDefault="00152260" w:rsidP="0067533B">
      <w:pPr>
        <w:spacing w:after="0" w:line="240" w:lineRule="auto"/>
      </w:pPr>
      <w:r>
        <w:separator/>
      </w:r>
    </w:p>
  </w:footnote>
  <w:footnote w:type="continuationSeparator" w:id="0">
    <w:p w14:paraId="382D5215" w14:textId="77777777" w:rsidR="00152260" w:rsidRDefault="00152260" w:rsidP="006753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15A9ED" w14:textId="77777777" w:rsidR="00D20A55" w:rsidRDefault="00D20A55" w:rsidP="00D20A55">
    <w:pPr>
      <w:pStyle w:val="Header"/>
      <w:jc w:val="center"/>
    </w:pPr>
    <w:r w:rsidRPr="00D20A55">
      <w:rPr>
        <w:noProof/>
      </w:rPr>
      <w:drawing>
        <wp:anchor distT="0" distB="0" distL="114300" distR="114300" simplePos="0" relativeHeight="251658240" behindDoc="0" locked="0" layoutInCell="1" allowOverlap="1" wp14:anchorId="1472F0D2" wp14:editId="188D6715">
          <wp:simplePos x="0" y="0"/>
          <wp:positionH relativeFrom="margin">
            <wp:posOffset>4667250</wp:posOffset>
          </wp:positionH>
          <wp:positionV relativeFrom="margin">
            <wp:posOffset>-609600</wp:posOffset>
          </wp:positionV>
          <wp:extent cx="1576705" cy="581025"/>
          <wp:effectExtent l="0" t="0" r="4445" b="9525"/>
          <wp:wrapSquare wrapText="bothSides"/>
          <wp:docPr id="17" name="Picture 17" descr="C:\Users\lninoshvili\Desktop\ფინედუს ლოგო და ფერები\ფინედუს ლოგო\Finedu Logo Geo\finedu logo 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ninoshvili\Desktop\ფინედუს ლოგო და ფერები\ფინედუს ლოგო\Finedu Logo Geo\finedu logo blu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6705" cy="581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20A55">
      <w:rPr>
        <w:rStyle w:val="Heading1Char"/>
      </w:rPr>
      <w:t xml:space="preserve">ახალგაზრდობის საერთაშორისო </w:t>
    </w:r>
    <w:r>
      <w:rPr>
        <w:rStyle w:val="Heading1Char"/>
      </w:rPr>
      <w:t>დღისადმი</w:t>
    </w:r>
    <w:r>
      <w:rPr>
        <w:rStyle w:val="Heading1Char"/>
        <w:lang w:val="ka-GE"/>
      </w:rPr>
      <w:t xml:space="preserve"> მიძღვნილი კონკურსი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D720BB"/>
    <w:multiLevelType w:val="hybridMultilevel"/>
    <w:tmpl w:val="95B00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F75858"/>
    <w:multiLevelType w:val="hybridMultilevel"/>
    <w:tmpl w:val="E5E4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0A0B13"/>
    <w:multiLevelType w:val="hybridMultilevel"/>
    <w:tmpl w:val="2D7E7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NzQwtjQwMzI3NTRU0lEKTi0uzszPAykwqQUAqRi73ywAAAA="/>
  </w:docVars>
  <w:rsids>
    <w:rsidRoot w:val="001973B0"/>
    <w:rsid w:val="0000671B"/>
    <w:rsid w:val="00014633"/>
    <w:rsid w:val="00040595"/>
    <w:rsid w:val="0004595B"/>
    <w:rsid w:val="000A601C"/>
    <w:rsid w:val="000B7D1E"/>
    <w:rsid w:val="000C0390"/>
    <w:rsid w:val="000F2DAC"/>
    <w:rsid w:val="00123F2D"/>
    <w:rsid w:val="00136CE2"/>
    <w:rsid w:val="00152260"/>
    <w:rsid w:val="0016118B"/>
    <w:rsid w:val="0017432C"/>
    <w:rsid w:val="001879FA"/>
    <w:rsid w:val="00193B34"/>
    <w:rsid w:val="00193EF2"/>
    <w:rsid w:val="00196B82"/>
    <w:rsid w:val="001973B0"/>
    <w:rsid w:val="001A1F26"/>
    <w:rsid w:val="001C4145"/>
    <w:rsid w:val="001D1422"/>
    <w:rsid w:val="001E5FE8"/>
    <w:rsid w:val="00242930"/>
    <w:rsid w:val="00277827"/>
    <w:rsid w:val="00296326"/>
    <w:rsid w:val="002C50E8"/>
    <w:rsid w:val="002D7430"/>
    <w:rsid w:val="002F6BEF"/>
    <w:rsid w:val="003073C8"/>
    <w:rsid w:val="003104CA"/>
    <w:rsid w:val="003141B7"/>
    <w:rsid w:val="003451FE"/>
    <w:rsid w:val="00355488"/>
    <w:rsid w:val="003924FD"/>
    <w:rsid w:val="00412CBB"/>
    <w:rsid w:val="00423D83"/>
    <w:rsid w:val="0043399B"/>
    <w:rsid w:val="0043769C"/>
    <w:rsid w:val="00466D3C"/>
    <w:rsid w:val="00495D1E"/>
    <w:rsid w:val="004B6E8F"/>
    <w:rsid w:val="004D4C48"/>
    <w:rsid w:val="004D5CB3"/>
    <w:rsid w:val="004D5D1F"/>
    <w:rsid w:val="004D7A99"/>
    <w:rsid w:val="00502FFF"/>
    <w:rsid w:val="005104D0"/>
    <w:rsid w:val="0053215E"/>
    <w:rsid w:val="00592931"/>
    <w:rsid w:val="005B1F7F"/>
    <w:rsid w:val="005C3C85"/>
    <w:rsid w:val="005F429F"/>
    <w:rsid w:val="00615E26"/>
    <w:rsid w:val="00617018"/>
    <w:rsid w:val="00624A0D"/>
    <w:rsid w:val="00624EE8"/>
    <w:rsid w:val="00634EB2"/>
    <w:rsid w:val="00642E94"/>
    <w:rsid w:val="00673A44"/>
    <w:rsid w:val="0067533B"/>
    <w:rsid w:val="0069668E"/>
    <w:rsid w:val="006A6AF1"/>
    <w:rsid w:val="006A76E2"/>
    <w:rsid w:val="006B7784"/>
    <w:rsid w:val="006C7C63"/>
    <w:rsid w:val="006D51B6"/>
    <w:rsid w:val="006F20CD"/>
    <w:rsid w:val="00722FBE"/>
    <w:rsid w:val="00775AEE"/>
    <w:rsid w:val="00793095"/>
    <w:rsid w:val="007968E7"/>
    <w:rsid w:val="007A47D6"/>
    <w:rsid w:val="007A4D3F"/>
    <w:rsid w:val="00821C2D"/>
    <w:rsid w:val="00835741"/>
    <w:rsid w:val="00840220"/>
    <w:rsid w:val="008461F1"/>
    <w:rsid w:val="00855865"/>
    <w:rsid w:val="008655D3"/>
    <w:rsid w:val="00880516"/>
    <w:rsid w:val="00884F59"/>
    <w:rsid w:val="008A4A7C"/>
    <w:rsid w:val="008A716C"/>
    <w:rsid w:val="008E2054"/>
    <w:rsid w:val="008F6AA9"/>
    <w:rsid w:val="00904726"/>
    <w:rsid w:val="00904C8D"/>
    <w:rsid w:val="0091577B"/>
    <w:rsid w:val="009241E8"/>
    <w:rsid w:val="009539E5"/>
    <w:rsid w:val="00955A3B"/>
    <w:rsid w:val="0099135B"/>
    <w:rsid w:val="009B225C"/>
    <w:rsid w:val="009B53CF"/>
    <w:rsid w:val="009D45EC"/>
    <w:rsid w:val="009F3542"/>
    <w:rsid w:val="00A06282"/>
    <w:rsid w:val="00A32524"/>
    <w:rsid w:val="00A33632"/>
    <w:rsid w:val="00A52D8B"/>
    <w:rsid w:val="00A7563D"/>
    <w:rsid w:val="00A847EC"/>
    <w:rsid w:val="00AA120E"/>
    <w:rsid w:val="00AA51C5"/>
    <w:rsid w:val="00AB0D95"/>
    <w:rsid w:val="00AC6989"/>
    <w:rsid w:val="00AE1033"/>
    <w:rsid w:val="00B75964"/>
    <w:rsid w:val="00B93F6D"/>
    <w:rsid w:val="00BA06FC"/>
    <w:rsid w:val="00BE3E15"/>
    <w:rsid w:val="00BF028F"/>
    <w:rsid w:val="00C21BD3"/>
    <w:rsid w:val="00C37C02"/>
    <w:rsid w:val="00C65DE3"/>
    <w:rsid w:val="00C864E2"/>
    <w:rsid w:val="00CA2AD3"/>
    <w:rsid w:val="00CA5A63"/>
    <w:rsid w:val="00CC1EDA"/>
    <w:rsid w:val="00D01E75"/>
    <w:rsid w:val="00D20A55"/>
    <w:rsid w:val="00D21D5E"/>
    <w:rsid w:val="00D25870"/>
    <w:rsid w:val="00D713F2"/>
    <w:rsid w:val="00D856C9"/>
    <w:rsid w:val="00D95B98"/>
    <w:rsid w:val="00DF0235"/>
    <w:rsid w:val="00E0736E"/>
    <w:rsid w:val="00E36C60"/>
    <w:rsid w:val="00E72670"/>
    <w:rsid w:val="00E97159"/>
    <w:rsid w:val="00EA4B68"/>
    <w:rsid w:val="00EB13B0"/>
    <w:rsid w:val="00EE1520"/>
    <w:rsid w:val="00EF2AE2"/>
    <w:rsid w:val="00F26A62"/>
    <w:rsid w:val="00F5106A"/>
    <w:rsid w:val="00F7671C"/>
    <w:rsid w:val="00FB532C"/>
    <w:rsid w:val="00FB610F"/>
    <w:rsid w:val="00FC51E2"/>
    <w:rsid w:val="00FF3B9A"/>
    <w:rsid w:val="00FF6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55C341"/>
  <w15:chartTrackingRefBased/>
  <w15:docId w15:val="{59DF1009-8427-465A-99AA-57A767849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4C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53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53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33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34E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EB2"/>
  </w:style>
  <w:style w:type="paragraph" w:styleId="Footer">
    <w:name w:val="footer"/>
    <w:basedOn w:val="Normal"/>
    <w:link w:val="FooterChar"/>
    <w:uiPriority w:val="99"/>
    <w:unhideWhenUsed/>
    <w:rsid w:val="00634E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EB2"/>
  </w:style>
  <w:style w:type="character" w:customStyle="1" w:styleId="Heading1Char">
    <w:name w:val="Heading 1 Char"/>
    <w:basedOn w:val="DefaultParagraphFont"/>
    <w:link w:val="Heading1"/>
    <w:uiPriority w:val="9"/>
    <w:rsid w:val="00904C8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904C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4C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136CE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C414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F20CD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55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inedu.gov.ge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finedu.gov.ge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finedu.gov.ge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I1YWIwMjdlMy05N2Y1LTRmMmItYjI0Mi0xODlmODRmMWJmZmUiIG9yaWdpbj0idXNlclNlbGVjdGVkIiAvPjxVc2VyTmFtZT5TRUJcbG5pbm9zaHZpbGk8L1VzZXJOYW1lPjxEYXRlVGltZT42LzE3LzIwMjIgMTA6Mjk6MDQgQU08L0RhdGVUaW1lPjxMYWJlbFN0cmluZz5UaGlzIGl0ZW0gaGFzIG5vIGNsYXNzaWZpY2F0aW9uPC9MYWJlbFN0cmluZz48L2l0ZW0+PC9sYWJlbEhpc3Rvcnk+</Value>
</WrappedLabelHistory>
</file>

<file path=customXml/item2.xml><?xml version="1.0" encoding="utf-8"?>
<sisl xmlns:xsd="http://www.w3.org/2001/XMLSchema" xmlns:xsi="http://www.w3.org/2001/XMLSchema-instance" xmlns="http://www.boldonjames.com/2008/01/sie/internal/label" sislVersion="0" policy="5ab027e3-97f5-4f2b-b242-189f84f1bffe" origin="userSelected"/>
</file>

<file path=customXml/itemProps1.xml><?xml version="1.0" encoding="utf-8"?>
<ds:datastoreItem xmlns:ds="http://schemas.openxmlformats.org/officeDocument/2006/customXml" ds:itemID="{2625F3A0-7E60-4C5B-9D44-05D8606CC6B6}">
  <ds:schemaRefs>
    <ds:schemaRef ds:uri="http://www.w3.org/2001/XMLSchema"/>
    <ds:schemaRef ds:uri="http://www.boldonjames.com/2016/02/Classifier/internal/wrappedLabelHistory"/>
  </ds:schemaRefs>
</ds:datastoreItem>
</file>

<file path=customXml/itemProps2.xml><?xml version="1.0" encoding="utf-8"?>
<ds:datastoreItem xmlns:ds="http://schemas.openxmlformats.org/officeDocument/2006/customXml" ds:itemID="{B071FC69-0E2B-4D8B-8039-9DFC2D1CCD8F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8</TotalTime>
  <Pages>6</Pages>
  <Words>2074</Words>
  <Characters>1182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 Ninoshvili</dc:creator>
  <cp:keywords/>
  <dc:description/>
  <cp:lastModifiedBy>Lili Ninoshvili</cp:lastModifiedBy>
  <cp:revision>17</cp:revision>
  <cp:lastPrinted>2022-07-26T11:57:00Z</cp:lastPrinted>
  <dcterms:created xsi:type="dcterms:W3CDTF">2022-06-17T09:15:00Z</dcterms:created>
  <dcterms:modified xsi:type="dcterms:W3CDTF">2022-07-27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07cf2ce2-2fee-444c-ae72-2d4c180cf9cc</vt:lpwstr>
  </property>
  <property fmtid="{D5CDD505-2E9C-101B-9397-08002B2CF9AE}" pid="3" name="bjSaver">
    <vt:lpwstr>KPuRcbBrWLelDUuKbdODFKxw8KPlYoou</vt:lpwstr>
  </property>
  <property fmtid="{D5CDD505-2E9C-101B-9397-08002B2CF9AE}" pid="4" name="bjDocumentSecurityLabel">
    <vt:lpwstr>This item has no classification</vt:lpwstr>
  </property>
  <property fmtid="{D5CDD505-2E9C-101B-9397-08002B2CF9AE}" pid="5" name="bjClsUserRVM">
    <vt:lpwstr>[]</vt:lpwstr>
  </property>
  <property fmtid="{D5CDD505-2E9C-101B-9397-08002B2CF9AE}" pid="6" name="bjLabelHistoryID">
    <vt:lpwstr>{2625F3A0-7E60-4C5B-9D44-05D8606CC6B6}</vt:lpwstr>
  </property>
</Properties>
</file>